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2B9A0" w14:textId="77777777" w:rsidR="00693F6F" w:rsidRPr="00025321" w:rsidRDefault="00693F6F" w:rsidP="00693F6F">
      <w:pPr>
        <w:spacing w:line="20" w:lineRule="exact"/>
        <w:rPr>
          <w:rFonts w:eastAsia="Times New Roman"/>
          <w:color w:val="000000"/>
          <w:sz w:val="24"/>
        </w:rPr>
      </w:pPr>
      <w:r w:rsidRPr="00025321">
        <w:rPr>
          <w:rFonts w:eastAsia="Arial"/>
          <w:noProof/>
          <w:color w:val="000000"/>
          <w:sz w:val="18"/>
        </w:rPr>
        <w:drawing>
          <wp:anchor distT="0" distB="0" distL="114300" distR="114300" simplePos="0" relativeHeight="251659264" behindDoc="1" locked="0" layoutInCell="1" allowOverlap="1" wp14:anchorId="6E140CBB" wp14:editId="5CD2C02C">
            <wp:simplePos x="0" y="0"/>
            <wp:positionH relativeFrom="column">
              <wp:posOffset>25400</wp:posOffset>
            </wp:positionH>
            <wp:positionV relativeFrom="paragraph">
              <wp:posOffset>129540</wp:posOffset>
            </wp:positionV>
            <wp:extent cx="7073900" cy="37465"/>
            <wp:effectExtent l="0" t="0" r="0" b="0"/>
            <wp:wrapNone/>
            <wp:docPr id="6"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73900" cy="37465"/>
                    </a:xfrm>
                    <a:prstGeom prst="rect">
                      <a:avLst/>
                    </a:prstGeom>
                    <a:noFill/>
                  </pic:spPr>
                </pic:pic>
              </a:graphicData>
            </a:graphic>
            <wp14:sizeRelH relativeFrom="page">
              <wp14:pctWidth>0</wp14:pctWidth>
            </wp14:sizeRelH>
            <wp14:sizeRelV relativeFrom="page">
              <wp14:pctHeight>0</wp14:pctHeight>
            </wp14:sizeRelV>
          </wp:anchor>
        </w:drawing>
      </w:r>
    </w:p>
    <w:p w14:paraId="42680D4F" w14:textId="77777777" w:rsidR="00693F6F" w:rsidRPr="00025321" w:rsidRDefault="00693F6F" w:rsidP="00693F6F">
      <w:pPr>
        <w:spacing w:line="288" w:lineRule="exact"/>
        <w:rPr>
          <w:rFonts w:eastAsia="Times New Roman"/>
          <w:color w:val="000000"/>
          <w:sz w:val="24"/>
        </w:rPr>
      </w:pPr>
    </w:p>
    <w:p w14:paraId="2CD375E7" w14:textId="77777777" w:rsidR="00693F6F" w:rsidRPr="00025321" w:rsidRDefault="00693F6F" w:rsidP="00693F6F">
      <w:pPr>
        <w:contextualSpacing/>
        <w:rPr>
          <w:b/>
          <w:color w:val="FF0000"/>
        </w:rPr>
      </w:pPr>
    </w:p>
    <w:p w14:paraId="475EEF77" w14:textId="77777777" w:rsidR="00693F6F" w:rsidRPr="00025321" w:rsidRDefault="00693F6F" w:rsidP="00693F6F">
      <w:pPr>
        <w:pStyle w:val="Title"/>
        <w:spacing w:after="0"/>
        <w:jc w:val="center"/>
        <w:rPr>
          <w:rFonts w:ascii="Arial" w:hAnsi="Arial" w:cs="Arial"/>
          <w:sz w:val="32"/>
        </w:rPr>
      </w:pPr>
      <w:r w:rsidRPr="00025321">
        <w:rPr>
          <w:rFonts w:ascii="Arial" w:hAnsi="Arial" w:cs="Arial"/>
          <w:noProof/>
          <w:sz w:val="32"/>
        </w:rPr>
        <w:drawing>
          <wp:inline distT="0" distB="0" distL="0" distR="0" wp14:anchorId="3AB0D5EA" wp14:editId="2D0B55F7">
            <wp:extent cx="3129280" cy="762000"/>
            <wp:effectExtent l="0" t="0" r="0" b="0"/>
            <wp:docPr id="4" name="Picture 1" descr="Kennesaw State University Logo with the letter K and S intertwin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Logo with the letter K and S intertwin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9280" cy="762000"/>
                    </a:xfrm>
                    <a:prstGeom prst="rect">
                      <a:avLst/>
                    </a:prstGeom>
                    <a:noFill/>
                    <a:ln>
                      <a:noFill/>
                    </a:ln>
                  </pic:spPr>
                </pic:pic>
              </a:graphicData>
            </a:graphic>
          </wp:inline>
        </w:drawing>
      </w:r>
    </w:p>
    <w:p w14:paraId="20158C30" w14:textId="13B56CC7" w:rsidR="00693F6F" w:rsidRPr="00DF5880" w:rsidRDefault="00693F6F" w:rsidP="00693F6F">
      <w:pPr>
        <w:pStyle w:val="Title"/>
        <w:spacing w:after="0"/>
        <w:jc w:val="center"/>
        <w:rPr>
          <w:rFonts w:ascii="Arial" w:hAnsi="Arial" w:cs="Arial"/>
          <w:sz w:val="28"/>
          <w:szCs w:val="28"/>
        </w:rPr>
      </w:pPr>
      <w:r w:rsidRPr="00025321">
        <w:rPr>
          <w:rFonts w:ascii="Arial" w:hAnsi="Arial" w:cs="Arial"/>
          <w:sz w:val="28"/>
          <w:szCs w:val="28"/>
        </w:rPr>
        <w:t>SYLLABUS</w:t>
      </w:r>
      <w:r w:rsidRPr="00025321">
        <w:rPr>
          <w:rFonts w:ascii="Arial" w:hAnsi="Arial" w:cs="Arial"/>
          <w:sz w:val="28"/>
          <w:szCs w:val="28"/>
          <w:highlight w:val="yellow"/>
        </w:rPr>
        <w:t xml:space="preserve"> </w:t>
      </w:r>
      <w:r w:rsidRPr="00025321">
        <w:rPr>
          <w:rFonts w:ascii="Arial" w:hAnsi="Arial" w:cs="Arial"/>
          <w:sz w:val="28"/>
          <w:szCs w:val="28"/>
          <w:highlight w:val="yellow"/>
        </w:rPr>
        <w:br/>
      </w:r>
      <w:r w:rsidRPr="00DF5880">
        <w:rPr>
          <w:rFonts w:ascii="Arial" w:hAnsi="Arial" w:cs="Arial"/>
          <w:sz w:val="28"/>
          <w:szCs w:val="28"/>
        </w:rPr>
        <w:t xml:space="preserve">College </w:t>
      </w:r>
      <w:r w:rsidR="00F91991" w:rsidRPr="00DF5880">
        <w:rPr>
          <w:rFonts w:ascii="Arial" w:hAnsi="Arial" w:cs="Arial"/>
          <w:sz w:val="28"/>
          <w:szCs w:val="28"/>
        </w:rPr>
        <w:t>of Science and Mathematics</w:t>
      </w:r>
      <w:r w:rsidRPr="00DF5880">
        <w:rPr>
          <w:rFonts w:ascii="Arial" w:hAnsi="Arial" w:cs="Arial"/>
          <w:sz w:val="28"/>
          <w:szCs w:val="28"/>
        </w:rPr>
        <w:br/>
      </w:r>
      <w:r w:rsidR="00F91991" w:rsidRPr="00DF5880">
        <w:rPr>
          <w:rFonts w:ascii="Arial" w:hAnsi="Arial" w:cs="Arial"/>
          <w:sz w:val="28"/>
          <w:szCs w:val="28"/>
        </w:rPr>
        <w:t>Department of Ecology, Evolution, &amp; Organismal Biology</w:t>
      </w:r>
    </w:p>
    <w:p w14:paraId="6E425F14" w14:textId="77777777" w:rsidR="00E327A6" w:rsidRDefault="00F91991" w:rsidP="00693F6F">
      <w:pPr>
        <w:pStyle w:val="Title"/>
        <w:spacing w:after="0"/>
        <w:jc w:val="center"/>
        <w:rPr>
          <w:rFonts w:ascii="Arial" w:hAnsi="Arial" w:cs="Arial"/>
          <w:sz w:val="28"/>
          <w:szCs w:val="28"/>
        </w:rPr>
      </w:pPr>
      <w:r w:rsidRPr="00DF5880">
        <w:rPr>
          <w:rFonts w:ascii="Arial" w:hAnsi="Arial" w:cs="Arial"/>
          <w:sz w:val="28"/>
          <w:szCs w:val="28"/>
        </w:rPr>
        <w:t>ENVS 4490 – Earth Science &amp; Culture of Japan</w:t>
      </w:r>
    </w:p>
    <w:p w14:paraId="75AFCCC0" w14:textId="6717D8B9" w:rsidR="00693F6F" w:rsidRDefault="00E327A6" w:rsidP="00693F6F">
      <w:pPr>
        <w:pStyle w:val="Title"/>
        <w:spacing w:after="0"/>
        <w:jc w:val="center"/>
        <w:rPr>
          <w:rFonts w:ascii="Arial" w:hAnsi="Arial" w:cs="Arial"/>
          <w:sz w:val="28"/>
          <w:szCs w:val="28"/>
        </w:rPr>
      </w:pPr>
      <w:r>
        <w:rPr>
          <w:rFonts w:ascii="Arial" w:hAnsi="Arial" w:cs="Arial"/>
          <w:sz w:val="28"/>
          <w:szCs w:val="28"/>
        </w:rPr>
        <w:t>Summer 2024</w:t>
      </w:r>
      <w:r w:rsidR="00F91991">
        <w:rPr>
          <w:rFonts w:ascii="Arial" w:hAnsi="Arial" w:cs="Arial"/>
          <w:sz w:val="28"/>
          <w:szCs w:val="28"/>
        </w:rPr>
        <w:t>– 3 credits</w:t>
      </w:r>
    </w:p>
    <w:p w14:paraId="744ECE3E" w14:textId="77777777" w:rsidR="00693F6F" w:rsidRPr="00ED789A" w:rsidRDefault="00693F6F" w:rsidP="00693F6F"/>
    <w:p w14:paraId="0E4B2154" w14:textId="77777777" w:rsidR="00693F6F" w:rsidRPr="000E6C53" w:rsidRDefault="00693F6F" w:rsidP="000E6C53">
      <w:pPr>
        <w:pStyle w:val="Heading1"/>
      </w:pPr>
      <w:r w:rsidRPr="000E6C53">
        <w:t>Course Information</w:t>
      </w:r>
    </w:p>
    <w:p w14:paraId="734A5048"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66432" behindDoc="1" locked="0" layoutInCell="1" allowOverlap="1" wp14:anchorId="26EDA40C" wp14:editId="1093D6CA">
            <wp:simplePos x="0" y="0"/>
            <wp:positionH relativeFrom="column">
              <wp:posOffset>25400</wp:posOffset>
            </wp:positionH>
            <wp:positionV relativeFrom="paragraph">
              <wp:posOffset>63500</wp:posOffset>
            </wp:positionV>
            <wp:extent cx="7073900" cy="22225"/>
            <wp:effectExtent l="0" t="0" r="0" b="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04F6BFEA" w14:textId="77777777" w:rsidR="00693F6F" w:rsidRPr="00025321" w:rsidRDefault="00693F6F" w:rsidP="00693F6F">
      <w:pPr>
        <w:spacing w:line="200" w:lineRule="exact"/>
        <w:rPr>
          <w:rFonts w:eastAsia="Times New Roman"/>
          <w:color w:val="000000"/>
          <w:sz w:val="24"/>
        </w:rPr>
      </w:pPr>
    </w:p>
    <w:p w14:paraId="092D1AE6" w14:textId="7DB7CC5C" w:rsidR="00693F6F" w:rsidRPr="00290B07" w:rsidRDefault="00693F6F" w:rsidP="00693F6F">
      <w:pPr>
        <w:spacing w:line="0" w:lineRule="atLeast"/>
        <w:rPr>
          <w:color w:val="000000" w:themeColor="text1"/>
          <w:sz w:val="24"/>
          <w:szCs w:val="24"/>
        </w:rPr>
      </w:pPr>
      <w:r w:rsidRPr="00025321">
        <w:rPr>
          <w:color w:val="000000"/>
          <w:sz w:val="24"/>
          <w:szCs w:val="24"/>
        </w:rPr>
        <w:t xml:space="preserve">Class meeting time: </w:t>
      </w:r>
      <w:r w:rsidR="00F91991">
        <w:t>The course will have a minimum of two pre-departure meetings.  Students will meet with the professors each morning while in country for a lesson of ~1 hour about the day’s activities. There will also be a 1-hour post trip briefing.</w:t>
      </w:r>
    </w:p>
    <w:p w14:paraId="226DA773" w14:textId="27D753FE" w:rsidR="00693F6F" w:rsidRPr="00025321" w:rsidRDefault="00693F6F" w:rsidP="00693F6F">
      <w:pPr>
        <w:spacing w:line="0" w:lineRule="atLeast"/>
        <w:rPr>
          <w:color w:val="7030A0"/>
          <w:sz w:val="24"/>
          <w:szCs w:val="24"/>
        </w:rPr>
      </w:pPr>
      <w:r w:rsidRPr="00025321">
        <w:rPr>
          <w:color w:val="000000"/>
          <w:sz w:val="24"/>
          <w:szCs w:val="24"/>
        </w:rPr>
        <w:t xml:space="preserve">Modality and Location: </w:t>
      </w:r>
      <w:r w:rsidR="00F91991">
        <w:rPr>
          <w:i/>
          <w:iCs/>
          <w:color w:val="21055E"/>
          <w:sz w:val="24"/>
          <w:szCs w:val="24"/>
        </w:rPr>
        <w:t>Face to Face course, meetings in SC-245</w:t>
      </w:r>
      <w:r w:rsidRPr="00025321">
        <w:rPr>
          <w:color w:val="7030A0"/>
          <w:sz w:val="24"/>
          <w:szCs w:val="24"/>
        </w:rPr>
        <w:br/>
      </w:r>
      <w:r w:rsidRPr="00290B07">
        <w:rPr>
          <w:i/>
          <w:iCs/>
          <w:color w:val="000000" w:themeColor="text1"/>
          <w:sz w:val="24"/>
          <w:szCs w:val="24"/>
        </w:rPr>
        <w:t>Syllabus is posted in D2L</w:t>
      </w:r>
    </w:p>
    <w:p w14:paraId="63BD9B9A" w14:textId="77777777" w:rsidR="00693F6F" w:rsidRPr="00025321" w:rsidRDefault="00693F6F" w:rsidP="00693F6F">
      <w:pPr>
        <w:spacing w:line="0" w:lineRule="atLeast"/>
        <w:rPr>
          <w:color w:val="000000"/>
          <w:sz w:val="24"/>
          <w:szCs w:val="24"/>
        </w:rPr>
      </w:pPr>
    </w:p>
    <w:p w14:paraId="7C073EF4" w14:textId="77777777" w:rsidR="00693F6F" w:rsidRPr="00025321" w:rsidRDefault="00693F6F" w:rsidP="000E6C53">
      <w:pPr>
        <w:pStyle w:val="Heading1"/>
      </w:pPr>
      <w:r w:rsidRPr="00025321">
        <w:t>Instructor Information</w:t>
      </w:r>
    </w:p>
    <w:p w14:paraId="3D0718F1"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67456" behindDoc="1" locked="0" layoutInCell="1" allowOverlap="1" wp14:anchorId="77C08A35" wp14:editId="12A3B5F6">
            <wp:simplePos x="0" y="0"/>
            <wp:positionH relativeFrom="column">
              <wp:posOffset>25400</wp:posOffset>
            </wp:positionH>
            <wp:positionV relativeFrom="paragraph">
              <wp:posOffset>63500</wp:posOffset>
            </wp:positionV>
            <wp:extent cx="7073900" cy="22225"/>
            <wp:effectExtent l="0" t="0" r="0" b="0"/>
            <wp:wrapNone/>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5454AA98" w14:textId="77777777" w:rsidR="00693F6F" w:rsidRPr="00025321" w:rsidRDefault="00693F6F" w:rsidP="00693F6F">
      <w:pPr>
        <w:spacing w:line="200" w:lineRule="exact"/>
        <w:rPr>
          <w:rFonts w:eastAsia="Times New Roman"/>
          <w:color w:val="000000"/>
          <w:sz w:val="24"/>
        </w:rPr>
      </w:pPr>
    </w:p>
    <w:p w14:paraId="4F216947" w14:textId="084F4E34" w:rsidR="00693F6F" w:rsidRPr="00025321" w:rsidRDefault="00693F6F" w:rsidP="00693F6F">
      <w:pPr>
        <w:spacing w:line="0" w:lineRule="atLeast"/>
        <w:rPr>
          <w:sz w:val="24"/>
          <w:szCs w:val="24"/>
        </w:rPr>
      </w:pPr>
      <w:r w:rsidRPr="00025321">
        <w:rPr>
          <w:sz w:val="24"/>
          <w:szCs w:val="24"/>
        </w:rPr>
        <w:t xml:space="preserve">Name: </w:t>
      </w:r>
      <w:r w:rsidR="00F91991">
        <w:rPr>
          <w:sz w:val="24"/>
          <w:szCs w:val="24"/>
        </w:rPr>
        <w:t>Dan Ferreira and Akiko Davis</w:t>
      </w:r>
    </w:p>
    <w:p w14:paraId="4FD09D63" w14:textId="3F8B4B0F" w:rsidR="00693F6F" w:rsidRPr="00025321" w:rsidRDefault="00693F6F" w:rsidP="00693F6F">
      <w:pPr>
        <w:spacing w:line="0" w:lineRule="atLeast"/>
        <w:rPr>
          <w:sz w:val="24"/>
          <w:szCs w:val="24"/>
        </w:rPr>
      </w:pPr>
      <w:r w:rsidRPr="00025321">
        <w:rPr>
          <w:sz w:val="24"/>
          <w:szCs w:val="24"/>
        </w:rPr>
        <w:t xml:space="preserve">Email: </w:t>
      </w:r>
      <w:hyperlink r:id="rId13" w:history="1">
        <w:r w:rsidR="00F91991" w:rsidRPr="00B522FA">
          <w:rPr>
            <w:rStyle w:val="Hyperlink"/>
            <w:sz w:val="24"/>
            <w:szCs w:val="24"/>
          </w:rPr>
          <w:t>Dferreira@kennesaw.edu</w:t>
        </w:r>
      </w:hyperlink>
      <w:r w:rsidR="00F91991">
        <w:rPr>
          <w:sz w:val="24"/>
          <w:szCs w:val="24"/>
        </w:rPr>
        <w:t xml:space="preserve"> and </w:t>
      </w:r>
      <w:hyperlink r:id="rId14" w:history="1">
        <w:r w:rsidR="00F91991" w:rsidRPr="00B522FA">
          <w:rPr>
            <w:rStyle w:val="Hyperlink"/>
            <w:sz w:val="24"/>
            <w:szCs w:val="24"/>
          </w:rPr>
          <w:t>Adavi368@kennesaw.edu</w:t>
        </w:r>
      </w:hyperlink>
      <w:r w:rsidR="00F91991">
        <w:rPr>
          <w:sz w:val="24"/>
          <w:szCs w:val="24"/>
        </w:rPr>
        <w:t xml:space="preserve"> </w:t>
      </w:r>
      <w:r w:rsidRPr="00025321">
        <w:rPr>
          <w:sz w:val="24"/>
          <w:szCs w:val="24"/>
        </w:rPr>
        <w:t xml:space="preserve"> </w:t>
      </w:r>
      <w:r w:rsidRPr="00025321">
        <w:rPr>
          <w:sz w:val="24"/>
          <w:szCs w:val="24"/>
        </w:rPr>
        <w:br/>
        <w:t xml:space="preserve">Office Location: </w:t>
      </w:r>
      <w:r w:rsidR="00F91991">
        <w:rPr>
          <w:sz w:val="24"/>
          <w:szCs w:val="24"/>
        </w:rPr>
        <w:t>SC-339 and PS-225B</w:t>
      </w:r>
    </w:p>
    <w:p w14:paraId="1132BB94" w14:textId="26D4E710" w:rsidR="00693F6F" w:rsidRPr="00025321" w:rsidRDefault="00693F6F" w:rsidP="00693F6F">
      <w:pPr>
        <w:spacing w:line="0" w:lineRule="atLeast"/>
        <w:rPr>
          <w:sz w:val="24"/>
          <w:szCs w:val="24"/>
        </w:rPr>
      </w:pPr>
      <w:r w:rsidRPr="00025321">
        <w:rPr>
          <w:sz w:val="24"/>
          <w:szCs w:val="24"/>
        </w:rPr>
        <w:t xml:space="preserve">Office phone: </w:t>
      </w:r>
      <w:r w:rsidR="00F91991">
        <w:rPr>
          <w:sz w:val="24"/>
          <w:szCs w:val="24"/>
        </w:rPr>
        <w:t xml:space="preserve">(470)578-5011 and </w:t>
      </w:r>
      <w:r w:rsidR="00F91991" w:rsidRPr="00E327A6">
        <w:rPr>
          <w:sz w:val="24"/>
          <w:szCs w:val="24"/>
        </w:rPr>
        <w:t>(470)578-</w:t>
      </w:r>
      <w:r w:rsidR="004E3474" w:rsidRPr="00E327A6">
        <w:rPr>
          <w:sz w:val="24"/>
          <w:szCs w:val="24"/>
        </w:rPr>
        <w:t>6366</w:t>
      </w:r>
    </w:p>
    <w:p w14:paraId="6252E3B9" w14:textId="4D94A08E" w:rsidR="00693F6F" w:rsidRPr="00025321" w:rsidRDefault="00693F6F" w:rsidP="00693F6F">
      <w:pPr>
        <w:spacing w:line="0" w:lineRule="atLeast"/>
        <w:rPr>
          <w:rFonts w:eastAsia="Arial"/>
          <w:b/>
          <w:color w:val="000000"/>
          <w:sz w:val="24"/>
          <w:szCs w:val="24"/>
        </w:rPr>
      </w:pPr>
      <w:r w:rsidRPr="00025321">
        <w:rPr>
          <w:sz w:val="24"/>
          <w:szCs w:val="24"/>
        </w:rPr>
        <w:t xml:space="preserve">Office Hours: </w:t>
      </w:r>
      <w:r w:rsidR="00F91991">
        <w:rPr>
          <w:sz w:val="24"/>
          <w:szCs w:val="24"/>
        </w:rPr>
        <w:t>N/A</w:t>
      </w:r>
      <w:r w:rsidRPr="00025321">
        <w:rPr>
          <w:sz w:val="24"/>
          <w:szCs w:val="24"/>
        </w:rPr>
        <w:br/>
        <w:t>Preferred method of communication:</w:t>
      </w:r>
      <w:r w:rsidR="00290B07" w:rsidRPr="00290B07">
        <w:rPr>
          <w:sz w:val="24"/>
          <w:szCs w:val="24"/>
        </w:rPr>
        <w:t xml:space="preserve"> </w:t>
      </w:r>
      <w:r w:rsidR="00F91991">
        <w:rPr>
          <w:sz w:val="24"/>
          <w:szCs w:val="24"/>
        </w:rPr>
        <w:t>Email</w:t>
      </w:r>
      <w:r w:rsidRPr="00025321">
        <w:rPr>
          <w:sz w:val="24"/>
          <w:szCs w:val="24"/>
        </w:rPr>
        <w:br/>
      </w:r>
    </w:p>
    <w:p w14:paraId="20F70A93" w14:textId="77777777" w:rsidR="00693F6F" w:rsidRPr="00025321" w:rsidRDefault="00693F6F" w:rsidP="000E6C53">
      <w:pPr>
        <w:pStyle w:val="Heading1"/>
      </w:pPr>
      <w:r w:rsidRPr="00025321">
        <w:t xml:space="preserve">Course Description </w:t>
      </w:r>
    </w:p>
    <w:p w14:paraId="405D5F20"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63360" behindDoc="1" locked="0" layoutInCell="1" allowOverlap="1" wp14:anchorId="30EFD16B" wp14:editId="2D886926">
            <wp:simplePos x="0" y="0"/>
            <wp:positionH relativeFrom="column">
              <wp:posOffset>25400</wp:posOffset>
            </wp:positionH>
            <wp:positionV relativeFrom="paragraph">
              <wp:posOffset>63500</wp:posOffset>
            </wp:positionV>
            <wp:extent cx="7073900" cy="22225"/>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59173187" w14:textId="77777777" w:rsidR="00693F6F" w:rsidRPr="00025321" w:rsidRDefault="00693F6F" w:rsidP="00693F6F">
      <w:pPr>
        <w:spacing w:line="200" w:lineRule="exact"/>
        <w:rPr>
          <w:rFonts w:eastAsia="Times New Roman"/>
          <w:color w:val="000000"/>
          <w:sz w:val="24"/>
        </w:rPr>
      </w:pPr>
    </w:p>
    <w:p w14:paraId="643E27E6" w14:textId="14A6E828" w:rsidR="00F91991" w:rsidRDefault="00F91991" w:rsidP="00F91991">
      <w:r>
        <w:t xml:space="preserve">This course has no pre-requisites.  Earth Science and Culture of Japan is a Study Abroad course where students will spend two weeks exploring multiple facets of Japan.  Students will learn how volcanism and plate tectonics have shaped Japan’s natural history by hiking a live volcano and visiting some of Japan’s many geothermal hot springs.  Students will also visit Fukushima Prefecture and learn about the meltdown of the Fukushima Daiichi Nuclear Power plant in 2011 and how the lingering consequences of that disaster have affected the people living in the region.  </w:t>
      </w:r>
      <w:r w:rsidR="00EC3DBD">
        <w:t>While traveling in Japan, s</w:t>
      </w:r>
      <w:r>
        <w:t>tudents will explore many facets of Japanese culture and history through visits to Japanese museums, castles, shrines, temples, and by watching a play at a Kabuki theater.</w:t>
      </w:r>
    </w:p>
    <w:p w14:paraId="04F43A15" w14:textId="77777777" w:rsidR="00693F6F" w:rsidRPr="00025321" w:rsidRDefault="00693F6F" w:rsidP="00693F6F">
      <w:pPr>
        <w:contextualSpacing/>
        <w:rPr>
          <w:color w:val="000000"/>
          <w:sz w:val="24"/>
          <w:szCs w:val="24"/>
        </w:rPr>
      </w:pPr>
    </w:p>
    <w:p w14:paraId="2864E676" w14:textId="77777777" w:rsidR="00693F6F" w:rsidRPr="00025321" w:rsidRDefault="00693F6F" w:rsidP="001913D6">
      <w:pPr>
        <w:pStyle w:val="Heading1"/>
      </w:pPr>
      <w:r w:rsidRPr="00025321">
        <w:t>Course Materials</w:t>
      </w:r>
    </w:p>
    <w:p w14:paraId="41EA0480"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68480" behindDoc="1" locked="0" layoutInCell="1" allowOverlap="1" wp14:anchorId="2796619C" wp14:editId="653694EB">
            <wp:simplePos x="0" y="0"/>
            <wp:positionH relativeFrom="column">
              <wp:posOffset>25400</wp:posOffset>
            </wp:positionH>
            <wp:positionV relativeFrom="paragraph">
              <wp:posOffset>63500</wp:posOffset>
            </wp:positionV>
            <wp:extent cx="7073900" cy="22225"/>
            <wp:effectExtent l="0" t="0" r="0"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49BB6EDA" w14:textId="77777777" w:rsidR="00693F6F" w:rsidRPr="00025321" w:rsidRDefault="00693F6F" w:rsidP="00693F6F">
      <w:pPr>
        <w:spacing w:line="200" w:lineRule="exact"/>
        <w:rPr>
          <w:rFonts w:eastAsia="Times New Roman"/>
          <w:color w:val="000000"/>
          <w:sz w:val="24"/>
        </w:rPr>
      </w:pPr>
    </w:p>
    <w:p w14:paraId="36987E8F" w14:textId="073403E0" w:rsidR="00693F6F" w:rsidRPr="00025321" w:rsidRDefault="00693F6F" w:rsidP="00693F6F">
      <w:pPr>
        <w:rPr>
          <w:sz w:val="24"/>
          <w:szCs w:val="24"/>
        </w:rPr>
      </w:pPr>
      <w:r w:rsidRPr="00025321">
        <w:rPr>
          <w:rFonts w:eastAsia="Times New Roman"/>
          <w:color w:val="000000"/>
          <w:sz w:val="24"/>
          <w:szCs w:val="24"/>
        </w:rPr>
        <w:t xml:space="preserve">Required Texts: </w:t>
      </w:r>
      <w:r w:rsidR="00F91991">
        <w:rPr>
          <w:sz w:val="24"/>
          <w:szCs w:val="24"/>
        </w:rPr>
        <w:t>N/A, readings and videos will be posted on D2L</w:t>
      </w:r>
    </w:p>
    <w:p w14:paraId="133BF3DE" w14:textId="4DB45884" w:rsidR="00693F6F" w:rsidRPr="00025321" w:rsidRDefault="00693F6F" w:rsidP="00693F6F">
      <w:pPr>
        <w:rPr>
          <w:sz w:val="24"/>
          <w:szCs w:val="24"/>
        </w:rPr>
      </w:pPr>
      <w:r w:rsidRPr="00025321">
        <w:rPr>
          <w:sz w:val="24"/>
          <w:szCs w:val="24"/>
        </w:rPr>
        <w:t xml:space="preserve">Recommended Texts: </w:t>
      </w:r>
      <w:r w:rsidR="00F91991">
        <w:rPr>
          <w:sz w:val="24"/>
          <w:szCs w:val="24"/>
        </w:rPr>
        <w:t>N/A, readings and videos will be posted on D2L</w:t>
      </w:r>
    </w:p>
    <w:p w14:paraId="7E073CCC" w14:textId="1E6C6EE4" w:rsidR="00693F6F" w:rsidRPr="00025321" w:rsidRDefault="00693F6F" w:rsidP="00693F6F">
      <w:pPr>
        <w:rPr>
          <w:rFonts w:eastAsia="Arial"/>
          <w:b/>
          <w:color w:val="000000"/>
          <w:sz w:val="24"/>
          <w:szCs w:val="24"/>
        </w:rPr>
      </w:pPr>
      <w:r w:rsidRPr="00025321">
        <w:rPr>
          <w:sz w:val="24"/>
          <w:szCs w:val="24"/>
        </w:rPr>
        <w:t xml:space="preserve">Technology requirements: </w:t>
      </w:r>
      <w:r w:rsidR="00F91991">
        <w:rPr>
          <w:sz w:val="24"/>
          <w:szCs w:val="24"/>
        </w:rPr>
        <w:t>Computer with internet access</w:t>
      </w:r>
      <w:r w:rsidRPr="00025321">
        <w:rPr>
          <w:sz w:val="24"/>
          <w:szCs w:val="24"/>
        </w:rPr>
        <w:br/>
      </w:r>
    </w:p>
    <w:p w14:paraId="76B4644E" w14:textId="77777777" w:rsidR="00693F6F" w:rsidRPr="00025321" w:rsidRDefault="00693F6F" w:rsidP="001913D6">
      <w:pPr>
        <w:pStyle w:val="Heading1"/>
      </w:pPr>
      <w:r w:rsidRPr="00025321">
        <w:t>Learning Outcomes</w:t>
      </w:r>
    </w:p>
    <w:p w14:paraId="0178EA78"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65408" behindDoc="1" locked="0" layoutInCell="1" allowOverlap="1" wp14:anchorId="4DEB986C" wp14:editId="508503E1">
            <wp:simplePos x="0" y="0"/>
            <wp:positionH relativeFrom="column">
              <wp:posOffset>25400</wp:posOffset>
            </wp:positionH>
            <wp:positionV relativeFrom="paragraph">
              <wp:posOffset>63500</wp:posOffset>
            </wp:positionV>
            <wp:extent cx="7073900" cy="22225"/>
            <wp:effectExtent l="0" t="0" r="0" b="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16C7A0E3" w14:textId="77777777" w:rsidR="00693F6F" w:rsidRPr="00025321" w:rsidRDefault="00693F6F" w:rsidP="00693F6F">
      <w:pPr>
        <w:spacing w:line="278" w:lineRule="exact"/>
        <w:rPr>
          <w:rFonts w:eastAsia="Times New Roman"/>
          <w:color w:val="000000"/>
          <w:sz w:val="24"/>
        </w:rPr>
      </w:pPr>
    </w:p>
    <w:p w14:paraId="4D95514D" w14:textId="1ECBC475" w:rsidR="00693F6F" w:rsidRDefault="00F91991" w:rsidP="00426969">
      <w:pPr>
        <w:rPr>
          <w:rFonts w:eastAsia="Arial"/>
          <w:color w:val="000000"/>
          <w:sz w:val="24"/>
          <w:szCs w:val="24"/>
        </w:rPr>
      </w:pPr>
      <w:r>
        <w:t xml:space="preserve">1) </w:t>
      </w:r>
      <w:r w:rsidRPr="005F66ED">
        <w:t>Students will be able to expla</w:t>
      </w:r>
      <w:r>
        <w:t>in the role of plate tectonics i</w:t>
      </w:r>
      <w:r w:rsidRPr="005F66ED">
        <w:t>n the formation of environmental phenomena such as hot springs, volcanoes, and earthquakes.</w:t>
      </w:r>
      <w:r w:rsidRPr="005F66ED">
        <w:br/>
      </w:r>
      <w:r w:rsidRPr="005F66ED">
        <w:br/>
      </w:r>
      <w:r>
        <w:t xml:space="preserve">2) </w:t>
      </w:r>
      <w:r w:rsidRPr="005F66ED">
        <w:t>Students will be able to explain the role of nuclear power in Japan's energy infrastructure, how the Fukushima Daiichi nuclear power plant melted down, and the long term environmental impacts of that meltdown.</w:t>
      </w:r>
      <w:r w:rsidRPr="005F66ED">
        <w:br/>
      </w:r>
      <w:r w:rsidRPr="005F66ED">
        <w:br/>
      </w:r>
      <w:r>
        <w:lastRenderedPageBreak/>
        <w:t xml:space="preserve">3) </w:t>
      </w:r>
      <w:r w:rsidRPr="005F66ED">
        <w:t>Students will be able to discuss the two major Japanese religions, Shintoism and Buddhism, and their impact on Japanese culture.</w:t>
      </w:r>
      <w:r w:rsidRPr="005F66ED">
        <w:br/>
      </w:r>
      <w:r w:rsidRPr="005F66ED">
        <w:br/>
      </w:r>
      <w:r>
        <w:t xml:space="preserve">4) </w:t>
      </w:r>
      <w:r w:rsidRPr="005F66ED">
        <w:t>Students will be able to discuss the history of Japan, especially the Edo time period when Japan first opened itself to the influences of Western culture</w:t>
      </w:r>
      <w:r w:rsidR="00693F6F" w:rsidRPr="00290B07">
        <w:rPr>
          <w:i/>
          <w:iCs/>
          <w:color w:val="000000" w:themeColor="text1"/>
          <w:sz w:val="24"/>
          <w:szCs w:val="24"/>
        </w:rPr>
        <w:t>.</w:t>
      </w:r>
    </w:p>
    <w:p w14:paraId="27529614" w14:textId="265454EF" w:rsidR="000E6C53" w:rsidRPr="00025321" w:rsidRDefault="00693F6F" w:rsidP="000E6C53">
      <w:pPr>
        <w:pStyle w:val="Heading1"/>
      </w:pPr>
      <w:r>
        <w:br/>
      </w:r>
      <w:r w:rsidRPr="00025321">
        <w:t>Course Requirements and Assignments</w:t>
      </w:r>
    </w:p>
    <w:p w14:paraId="2A79BE0B" w14:textId="77777777" w:rsidR="00693F6F" w:rsidRPr="00025321" w:rsidRDefault="00693F6F" w:rsidP="00693F6F">
      <w:pPr>
        <w:spacing w:line="20" w:lineRule="exact"/>
        <w:rPr>
          <w:rFonts w:eastAsia="Times New Roman"/>
          <w:color w:val="000000"/>
        </w:rPr>
      </w:pPr>
      <w:r w:rsidRPr="00025321">
        <w:rPr>
          <w:rFonts w:eastAsia="Arial"/>
          <w:b/>
          <w:noProof/>
          <w:color w:val="000000"/>
          <w:sz w:val="35"/>
        </w:rPr>
        <w:drawing>
          <wp:anchor distT="0" distB="0" distL="114300" distR="114300" simplePos="0" relativeHeight="251664384" behindDoc="1" locked="0" layoutInCell="1" allowOverlap="1" wp14:anchorId="492FC70F" wp14:editId="79FBEB76">
            <wp:simplePos x="0" y="0"/>
            <wp:positionH relativeFrom="column">
              <wp:posOffset>25400</wp:posOffset>
            </wp:positionH>
            <wp:positionV relativeFrom="paragraph">
              <wp:posOffset>63500</wp:posOffset>
            </wp:positionV>
            <wp:extent cx="7073900" cy="22225"/>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1B7C64DF" w14:textId="77777777" w:rsidR="00693F6F" w:rsidRPr="00025321" w:rsidRDefault="00693F6F" w:rsidP="00693F6F">
      <w:pPr>
        <w:spacing w:line="200" w:lineRule="exact"/>
        <w:rPr>
          <w:rFonts w:eastAsia="Times New Roman"/>
          <w:color w:val="000000"/>
        </w:rPr>
      </w:pPr>
    </w:p>
    <w:p w14:paraId="60E87D7B" w14:textId="270C44F0" w:rsidR="00F91991" w:rsidRDefault="00F91991" w:rsidP="00F91991">
      <w:r>
        <w:t xml:space="preserve">Students will be graded based on three main assignments: A pre-trip quiz based on assigned readings, a journal </w:t>
      </w:r>
      <w:r w:rsidR="006641CC">
        <w:t>cataloguing</w:t>
      </w:r>
      <w:r>
        <w:t xml:space="preserve"> their experiences and how each experience educated them about Earth science, Japanese history, and/or Japanese culture, and a post-trip quiz based on what they have added to their knowledge about those same topics.  Students will receive feedback on their grade on the pre-trip quiz immediately after it is graded automatically on D2L.  Students will receive feedback on their journals within one week of </w:t>
      </w:r>
      <w:r w:rsidR="002812A1">
        <w:t>the due date</w:t>
      </w:r>
      <w:r>
        <w:t>.  Students will receive feedback on the post-trip quiz immediately after it is graded automatically on D2L.  Students will receive feedback on their participation during pre-trip briefings or as the instructors feel it is needed while participating in activities in-country.</w:t>
      </w:r>
    </w:p>
    <w:p w14:paraId="5222AFCC" w14:textId="77777777" w:rsidR="00F91991" w:rsidRDefault="00F91991" w:rsidP="00F91991"/>
    <w:p w14:paraId="17BF1654" w14:textId="77777777" w:rsidR="00F91991" w:rsidRDefault="00F91991" w:rsidP="00F91991">
      <w:r w:rsidRPr="001C1190">
        <w:rPr>
          <w:i/>
        </w:rPr>
        <w:t>Pre-trip Quiz</w:t>
      </w:r>
      <w:r>
        <w:t>: Students will be assigned readings about the fundamentals of plate tectonics and key aspects of Japanese culture and history.  These readings will serve two purposes: to provide students with a baseline knowledge that will allow them to interpret the material they will learn on the trip and to prepare students to experience a foreign culture with very different behavioral and cultural norms.  After reading the assigned material, students will complete an online quiz to ensure that they have sufficiently mastered the material from the reading assignments.</w:t>
      </w:r>
    </w:p>
    <w:p w14:paraId="18C8599A" w14:textId="77777777" w:rsidR="00F91991" w:rsidRDefault="00F91991" w:rsidP="00F91991"/>
    <w:p w14:paraId="59222E8D" w14:textId="77777777" w:rsidR="00F91991" w:rsidRDefault="00F91991" w:rsidP="00F91991">
      <w:r w:rsidRPr="001C1190">
        <w:rPr>
          <w:i/>
        </w:rPr>
        <w:t>Journal</w:t>
      </w:r>
      <w:r>
        <w:t>: Students will keep a journal about their experiences each day of the trip (excluding travel days – Days 1, 6, 11, and 15).  Each journal entry should include a description of the location(s) visited (20% of the grade), what the student did there (20% of the grade), and how the experience enlightened them about Earth science, Japanese culture, and/or Japanese history (40% of the grade).  The final 20% of the grade will be based on the neatness and organization of the journal.</w:t>
      </w:r>
    </w:p>
    <w:p w14:paraId="0F60CD9D" w14:textId="77777777" w:rsidR="00F91991" w:rsidRDefault="00F91991" w:rsidP="00F91991"/>
    <w:p w14:paraId="0FBCB337" w14:textId="5179F90F" w:rsidR="00F91991" w:rsidRDefault="00F91991" w:rsidP="00F91991">
      <w:r w:rsidRPr="00713C3F">
        <w:rPr>
          <w:i/>
        </w:rPr>
        <w:t>Post-trip Quiz</w:t>
      </w:r>
      <w:r>
        <w:t>: At the conclusion of the trip students will be given a second quiz that will test how their knowledge of Earth science, Japanese culture, and Japanese history has improved based on their experiences during the trip.  The questions will be more targeted than the ones in the pre-trip quiz and will directly measure their ability to apply what they have learned over the course of the two weeks</w:t>
      </w:r>
      <w:r w:rsidR="000E6BE6">
        <w:t xml:space="preserve"> in-country</w:t>
      </w:r>
      <w:r>
        <w:t>.</w:t>
      </w:r>
    </w:p>
    <w:p w14:paraId="5533FAC7" w14:textId="77777777" w:rsidR="00F91991" w:rsidRDefault="00F91991" w:rsidP="00F91991"/>
    <w:p w14:paraId="1E4E8E3B" w14:textId="27534DA8" w:rsidR="00F91991" w:rsidRPr="00F91991" w:rsidRDefault="00F91991" w:rsidP="00F91991">
      <w:pPr>
        <w:rPr>
          <w:i/>
        </w:rPr>
      </w:pPr>
      <w:r w:rsidRPr="007F6680">
        <w:rPr>
          <w:i/>
        </w:rPr>
        <w:t>Active participation</w:t>
      </w:r>
      <w:r>
        <w:t>: Students will be expected to actively participate and engage with all activities for the duration of the two weeks in Japan.  Active engagement can be demonstrated through providing your full attention during planned activities (i.e. not goofing off on your cell phone, chatting about unrelated topics, etc.), asking questions that demonstrate your engagement with the activity, tying the material from one activity in with material learned during a previous activity, etc.</w:t>
      </w:r>
    </w:p>
    <w:p w14:paraId="590CA001" w14:textId="77777777" w:rsidR="00693F6F" w:rsidRPr="00025321" w:rsidRDefault="00693F6F" w:rsidP="00693F6F">
      <w:pPr>
        <w:contextualSpacing/>
        <w:rPr>
          <w:color w:val="7030A0"/>
          <w:sz w:val="24"/>
          <w:szCs w:val="24"/>
        </w:rPr>
      </w:pPr>
    </w:p>
    <w:p w14:paraId="54632F90" w14:textId="77777777" w:rsidR="00693F6F" w:rsidRPr="00025321" w:rsidRDefault="00693F6F" w:rsidP="000E6C53">
      <w:pPr>
        <w:pStyle w:val="Heading1"/>
      </w:pPr>
      <w:r w:rsidRPr="00025321">
        <w:t>Evaluation and Grading Policies</w:t>
      </w:r>
    </w:p>
    <w:p w14:paraId="7C24820C"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70528" behindDoc="1" locked="0" layoutInCell="1" allowOverlap="1" wp14:anchorId="602E99C8" wp14:editId="19F2ABE0">
            <wp:simplePos x="0" y="0"/>
            <wp:positionH relativeFrom="column">
              <wp:posOffset>25400</wp:posOffset>
            </wp:positionH>
            <wp:positionV relativeFrom="paragraph">
              <wp:posOffset>63500</wp:posOffset>
            </wp:positionV>
            <wp:extent cx="7073900" cy="22225"/>
            <wp:effectExtent l="0" t="0" r="0" b="0"/>
            <wp:wrapNone/>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1F9E054A" w14:textId="77777777" w:rsidR="00693F6F" w:rsidRPr="00025321" w:rsidRDefault="00693F6F" w:rsidP="00693F6F">
      <w:pPr>
        <w:rPr>
          <w:rFonts w:eastAsia="Times New Roman"/>
          <w:color w:val="000000"/>
          <w:sz w:val="21"/>
          <w:szCs w:val="21"/>
        </w:rPr>
      </w:pPr>
    </w:p>
    <w:tbl>
      <w:tblPr>
        <w:tblW w:w="9540" w:type="dxa"/>
        <w:tblInd w:w="108" w:type="dxa"/>
        <w:tblLook w:val="01E0" w:firstRow="1" w:lastRow="1" w:firstColumn="1" w:lastColumn="1" w:noHBand="0" w:noVBand="0"/>
      </w:tblPr>
      <w:tblGrid>
        <w:gridCol w:w="4950"/>
        <w:gridCol w:w="375"/>
        <w:gridCol w:w="4215"/>
      </w:tblGrid>
      <w:tr w:rsidR="00F91991" w14:paraId="145A9866" w14:textId="77777777" w:rsidTr="001B5D10">
        <w:tc>
          <w:tcPr>
            <w:tcW w:w="4950" w:type="dxa"/>
            <w:shd w:val="clear" w:color="auto" w:fill="auto"/>
          </w:tcPr>
          <w:p w14:paraId="7F6D21C5" w14:textId="77777777" w:rsidR="00F91991" w:rsidRDefault="00F91991" w:rsidP="001B5D10">
            <w:pPr>
              <w:spacing w:after="120"/>
            </w:pPr>
            <w:r>
              <w:t>Pre-trip quiz: 15%</w:t>
            </w:r>
          </w:p>
          <w:p w14:paraId="18B587A4" w14:textId="77777777" w:rsidR="00F91991" w:rsidRDefault="00F91991" w:rsidP="001B5D10">
            <w:pPr>
              <w:spacing w:after="120"/>
            </w:pPr>
            <w:r>
              <w:t>Journal: 40%</w:t>
            </w:r>
          </w:p>
          <w:p w14:paraId="072168D6" w14:textId="77777777" w:rsidR="00F91991" w:rsidRDefault="00F91991" w:rsidP="001B5D10">
            <w:pPr>
              <w:spacing w:after="120"/>
            </w:pPr>
            <w:r>
              <w:t>Post-trip quiz: 25%</w:t>
            </w:r>
          </w:p>
          <w:p w14:paraId="27BF8D72" w14:textId="77777777" w:rsidR="00F91991" w:rsidRDefault="00F91991" w:rsidP="001B5D10">
            <w:pPr>
              <w:spacing w:after="120"/>
            </w:pPr>
            <w:r>
              <w:t>Active participation: 20%</w:t>
            </w:r>
          </w:p>
        </w:tc>
        <w:tc>
          <w:tcPr>
            <w:tcW w:w="375" w:type="dxa"/>
            <w:shd w:val="clear" w:color="auto" w:fill="auto"/>
          </w:tcPr>
          <w:p w14:paraId="7AA20EA0" w14:textId="77777777" w:rsidR="00F91991" w:rsidRDefault="00F91991" w:rsidP="001B5D10">
            <w:r>
              <w:t xml:space="preserve">A </w:t>
            </w:r>
          </w:p>
          <w:p w14:paraId="36180384" w14:textId="77777777" w:rsidR="00F91991" w:rsidRDefault="00F91991" w:rsidP="001B5D10">
            <w:r>
              <w:t xml:space="preserve">B   </w:t>
            </w:r>
          </w:p>
          <w:p w14:paraId="524BAE4D" w14:textId="77777777" w:rsidR="00F91991" w:rsidRDefault="00F91991" w:rsidP="001B5D10">
            <w:r>
              <w:t xml:space="preserve">C  </w:t>
            </w:r>
          </w:p>
          <w:p w14:paraId="3C6AA786" w14:textId="77777777" w:rsidR="00F91991" w:rsidRDefault="00F91991" w:rsidP="001B5D10">
            <w:r>
              <w:t>D</w:t>
            </w:r>
          </w:p>
          <w:p w14:paraId="62A99A91" w14:textId="77777777" w:rsidR="00F91991" w:rsidRDefault="00F91991" w:rsidP="001B5D10">
            <w:r>
              <w:t>F</w:t>
            </w:r>
          </w:p>
        </w:tc>
        <w:tc>
          <w:tcPr>
            <w:tcW w:w="4215" w:type="dxa"/>
            <w:shd w:val="clear" w:color="auto" w:fill="auto"/>
          </w:tcPr>
          <w:p w14:paraId="1F9B932E" w14:textId="77777777" w:rsidR="00F91991" w:rsidRDefault="00F91991" w:rsidP="001B5D10">
            <w:r>
              <w:t>= 90 - 100</w:t>
            </w:r>
          </w:p>
          <w:p w14:paraId="2E6A11C5" w14:textId="77777777" w:rsidR="00F91991" w:rsidRDefault="00F91991" w:rsidP="001B5D10">
            <w:r>
              <w:t>= 80 - 89</w:t>
            </w:r>
          </w:p>
          <w:p w14:paraId="3638860A" w14:textId="77777777" w:rsidR="00F91991" w:rsidRDefault="00F91991" w:rsidP="001B5D10">
            <w:r>
              <w:t>= 70 - 79</w:t>
            </w:r>
          </w:p>
          <w:p w14:paraId="317AEE72" w14:textId="77777777" w:rsidR="00F91991" w:rsidRDefault="00F91991" w:rsidP="001B5D10">
            <w:r>
              <w:t>= 60 - 69</w:t>
            </w:r>
          </w:p>
          <w:p w14:paraId="541A69D3" w14:textId="77777777" w:rsidR="00F91991" w:rsidRDefault="00F91991" w:rsidP="001B5D10">
            <w:r>
              <w:t>= 59 and below</w:t>
            </w:r>
          </w:p>
        </w:tc>
      </w:tr>
    </w:tbl>
    <w:p w14:paraId="5E15FC26" w14:textId="77777777" w:rsidR="00693F6F" w:rsidRPr="00025321" w:rsidRDefault="00693F6F" w:rsidP="00693F6F">
      <w:pPr>
        <w:spacing w:line="0" w:lineRule="atLeast"/>
        <w:jc w:val="right"/>
        <w:rPr>
          <w:rFonts w:eastAsia="Arial"/>
          <w:b/>
          <w:color w:val="000000"/>
          <w:sz w:val="32"/>
          <w:szCs w:val="32"/>
        </w:rPr>
      </w:pPr>
    </w:p>
    <w:p w14:paraId="0C773086" w14:textId="77777777" w:rsidR="00693F6F" w:rsidRPr="00025321" w:rsidRDefault="00693F6F" w:rsidP="001913D6">
      <w:pPr>
        <w:pStyle w:val="Heading1"/>
      </w:pPr>
      <w:r w:rsidRPr="00025321">
        <w:t>Course Policies</w:t>
      </w:r>
    </w:p>
    <w:p w14:paraId="538D3BAD"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60288" behindDoc="1" locked="0" layoutInCell="1" allowOverlap="1" wp14:anchorId="6B4DD465" wp14:editId="0DB881C0">
            <wp:simplePos x="0" y="0"/>
            <wp:positionH relativeFrom="column">
              <wp:posOffset>25400</wp:posOffset>
            </wp:positionH>
            <wp:positionV relativeFrom="paragraph">
              <wp:posOffset>63500</wp:posOffset>
            </wp:positionV>
            <wp:extent cx="7073900" cy="2222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6C37421F" w14:textId="77777777" w:rsidR="00693F6F" w:rsidRPr="00025321" w:rsidRDefault="00693F6F" w:rsidP="00693F6F">
      <w:pPr>
        <w:spacing w:line="200" w:lineRule="exact"/>
        <w:rPr>
          <w:rFonts w:eastAsia="Times New Roman"/>
          <w:color w:val="000000"/>
          <w:sz w:val="24"/>
        </w:rPr>
      </w:pPr>
    </w:p>
    <w:p w14:paraId="0D6BC07E" w14:textId="77777777" w:rsidR="00F91991" w:rsidRDefault="00F91991" w:rsidP="00F91991">
      <w:pPr>
        <w:rPr>
          <w:color w:val="000000"/>
        </w:rPr>
      </w:pPr>
      <w:r>
        <w:rPr>
          <w:color w:val="000000"/>
        </w:rPr>
        <w:t xml:space="preserve">I want everyone to feel comfortable contributing their thoughts and ideas.  In order to do that, we need an atmosphere of mutual respect between all members of the class.  If you have questions about any of these policies or have special circumstances I should know about, please feel free to let me know.  </w:t>
      </w:r>
      <w:hyperlink r:id="rId15" w:history="1">
        <w:r w:rsidRPr="00D516FB">
          <w:rPr>
            <w:rStyle w:val="Hyperlink"/>
          </w:rPr>
          <w:t>KSU and Board of Regents policies can be found here</w:t>
        </w:r>
      </w:hyperlink>
      <w:r>
        <w:rPr>
          <w:color w:val="000000"/>
        </w:rPr>
        <w:t xml:space="preserve">.  </w:t>
      </w:r>
      <w:hyperlink r:id="rId16" w:history="1">
        <w:r w:rsidRPr="00D516FB">
          <w:rPr>
            <w:rStyle w:val="Hyperlink"/>
          </w:rPr>
          <w:t>Additional Student Resources can be found here</w:t>
        </w:r>
      </w:hyperlink>
      <w:r>
        <w:t>.</w:t>
      </w:r>
    </w:p>
    <w:p w14:paraId="79C452C6" w14:textId="5F9A52C7" w:rsidR="00F91991" w:rsidRDefault="00F91991" w:rsidP="00F91991">
      <w:pPr>
        <w:rPr>
          <w:color w:val="000000"/>
        </w:rPr>
      </w:pPr>
      <w:r>
        <w:rPr>
          <w:i/>
          <w:color w:val="000000"/>
        </w:rPr>
        <w:lastRenderedPageBreak/>
        <w:t>Attendance</w:t>
      </w:r>
      <w:r>
        <w:rPr>
          <w:color w:val="000000"/>
        </w:rPr>
        <w:t xml:space="preserve">: </w:t>
      </w:r>
      <w:r w:rsidRPr="00D05EFD">
        <w:t>Students are solely responsible for managing their enrollment status in a class; nonattendance does not constitute a withdrawal.</w:t>
      </w:r>
      <w:r w:rsidRPr="00D05EFD">
        <w:rPr>
          <w:color w:val="000000"/>
        </w:rPr>
        <w:t xml:space="preserve"> </w:t>
      </w:r>
    </w:p>
    <w:p w14:paraId="3E667BFA" w14:textId="77777777" w:rsidR="00FC075E" w:rsidRPr="00D05EFD" w:rsidRDefault="00FC075E" w:rsidP="00F91991">
      <w:pPr>
        <w:rPr>
          <w:color w:val="000000"/>
        </w:rPr>
      </w:pPr>
    </w:p>
    <w:p w14:paraId="7BA86E30" w14:textId="7CAEFDEF" w:rsidR="00F91991" w:rsidRDefault="00F91991" w:rsidP="00F91991">
      <w:pPr>
        <w:rPr>
          <w:szCs w:val="22"/>
        </w:rPr>
      </w:pPr>
      <w:r>
        <w:rPr>
          <w:i/>
        </w:rPr>
        <w:t>Academic Honesty</w:t>
      </w:r>
      <w:r>
        <w:t xml:space="preserve">: </w:t>
      </w:r>
      <w:r w:rsidRPr="00D05EFD">
        <w:rPr>
          <w:szCs w:val="22"/>
        </w:rPr>
        <w:t>Every KSU student is responsible for upholding the provisions of the Student code of Conduct, as published in the Undergraduate and Graduate catalogs.  The Student Code of Conduct addresses the University’s policy on academic honesty, including provisions regarding plagiarism and cheating, unauthorized access to University materials, misrepresentation/falsification of University records or academic malicious/intentional misuses of computer facilities and/or services, and misuse of student identification cards.  Incidents of alleged academic misconduct will be handled through the established procedures of the Student Conduct and Academic Integrity department, which includes either an “Informal” resolution by a faculty member, resulting in a grade adjustmen</w:t>
      </w:r>
      <w:r>
        <w:rPr>
          <w:szCs w:val="22"/>
        </w:rPr>
        <w:t>t, or a formal hearing</w:t>
      </w:r>
      <w:r w:rsidRPr="00D05EFD">
        <w:rPr>
          <w:szCs w:val="22"/>
        </w:rPr>
        <w:t>, which may subject a student to the Code of Conduct’s minimum one semester suspension requirement</w:t>
      </w:r>
    </w:p>
    <w:p w14:paraId="6050AB0A" w14:textId="77777777" w:rsidR="00FC075E" w:rsidRDefault="00FC075E" w:rsidP="00F91991">
      <w:pPr>
        <w:rPr>
          <w:szCs w:val="22"/>
        </w:rPr>
      </w:pPr>
    </w:p>
    <w:p w14:paraId="079815D0" w14:textId="77777777" w:rsidR="00F91991" w:rsidRDefault="00F91991" w:rsidP="00F91991">
      <w:r>
        <w:rPr>
          <w:i/>
        </w:rPr>
        <w:t>Accommodations:</w:t>
      </w:r>
      <w:r>
        <w:t xml:space="preserve"> </w:t>
      </w:r>
      <w:r w:rsidRPr="00D05EFD">
        <w:rPr>
          <w:szCs w:val="18"/>
        </w:rPr>
        <w:t xml:space="preserve">Any student with a documented disability or medical condition needing academic accommodations of class-related activities or schedules must contact the instructor immediately. Written verification from the </w:t>
      </w:r>
      <w:hyperlink r:id="rId17" w:history="1">
        <w:r w:rsidRPr="00852939">
          <w:rPr>
            <w:rStyle w:val="Hyperlink"/>
            <w:szCs w:val="18"/>
          </w:rPr>
          <w:t>KSU Student Disability Services</w:t>
        </w:r>
      </w:hyperlink>
      <w:r w:rsidRPr="00D05EFD">
        <w:rPr>
          <w:szCs w:val="18"/>
        </w:rPr>
        <w:t xml:space="preserve"> is required. No requirements exist that accommodations be made prior to completion of this approved University documentation. All discussions will remain confidential.</w:t>
      </w:r>
      <w:r>
        <w:rPr>
          <w:i/>
          <w:sz w:val="18"/>
          <w:szCs w:val="18"/>
        </w:rPr>
        <w:t xml:space="preserve">  </w:t>
      </w:r>
      <w:r>
        <w:t>Course requirements will not be waived, but accommodations will be made, when appropriate, to assist you to meet the requirements.</w:t>
      </w:r>
    </w:p>
    <w:p w14:paraId="0FC94DEA" w14:textId="77777777" w:rsidR="00693F6F" w:rsidRPr="00025321" w:rsidRDefault="00693F6F" w:rsidP="00693F6F">
      <w:pPr>
        <w:spacing w:line="200" w:lineRule="exact"/>
        <w:rPr>
          <w:rFonts w:eastAsia="Times New Roman"/>
          <w:color w:val="000000"/>
          <w:sz w:val="24"/>
        </w:rPr>
      </w:pPr>
    </w:p>
    <w:p w14:paraId="587D0A8D" w14:textId="77777777" w:rsidR="00693F6F" w:rsidRPr="00025321" w:rsidRDefault="00693F6F" w:rsidP="000E6C53">
      <w:pPr>
        <w:pStyle w:val="Heading1"/>
      </w:pPr>
      <w:r w:rsidRPr="00025321">
        <w:t>Institutional Policies</w:t>
      </w:r>
    </w:p>
    <w:p w14:paraId="500AA29B"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61312" behindDoc="1" locked="0" layoutInCell="1" allowOverlap="1" wp14:anchorId="40B5A912" wp14:editId="1C234828">
            <wp:simplePos x="0" y="0"/>
            <wp:positionH relativeFrom="column">
              <wp:posOffset>25400</wp:posOffset>
            </wp:positionH>
            <wp:positionV relativeFrom="paragraph">
              <wp:posOffset>63500</wp:posOffset>
            </wp:positionV>
            <wp:extent cx="7073900" cy="2222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430CF6EA" w14:textId="77777777" w:rsidR="00693F6F" w:rsidRPr="00025321" w:rsidRDefault="00693F6F" w:rsidP="00693F6F">
      <w:pPr>
        <w:spacing w:line="278" w:lineRule="exact"/>
        <w:rPr>
          <w:rFonts w:eastAsia="Times New Roman"/>
          <w:color w:val="000000"/>
          <w:sz w:val="24"/>
        </w:rPr>
      </w:pPr>
    </w:p>
    <w:p w14:paraId="63694A58" w14:textId="28DE0DBE" w:rsidR="00693F6F" w:rsidRPr="009C0887" w:rsidRDefault="00000000" w:rsidP="00693F6F">
      <w:pPr>
        <w:rPr>
          <w:rFonts w:eastAsia="Arial"/>
          <w:bCs/>
          <w:color w:val="000000"/>
          <w:sz w:val="24"/>
          <w:szCs w:val="24"/>
        </w:rPr>
      </w:pPr>
      <w:hyperlink r:id="rId18" w:history="1">
        <w:r w:rsidR="00693F6F" w:rsidRPr="009C0887">
          <w:rPr>
            <w:rStyle w:val="Hyperlink"/>
            <w:rFonts w:eastAsia="Arial"/>
            <w:bCs/>
            <w:color w:val="3203D7"/>
            <w:sz w:val="24"/>
            <w:szCs w:val="24"/>
          </w:rPr>
          <w:t>Federal, BOR, &amp; KSU Course Syllabus Policies</w:t>
        </w:r>
      </w:hyperlink>
      <w:r w:rsidR="00693F6F" w:rsidRPr="009C0887">
        <w:rPr>
          <w:rFonts w:eastAsia="Arial"/>
          <w:bCs/>
          <w:color w:val="000000"/>
          <w:sz w:val="24"/>
          <w:szCs w:val="24"/>
        </w:rPr>
        <w:br/>
      </w:r>
    </w:p>
    <w:p w14:paraId="5955FBEB" w14:textId="210CCD08" w:rsidR="00693F6F" w:rsidRPr="00025321" w:rsidRDefault="00000000" w:rsidP="00693F6F">
      <w:pPr>
        <w:rPr>
          <w:i/>
          <w:iCs/>
          <w:color w:val="000000"/>
          <w:sz w:val="24"/>
          <w:szCs w:val="24"/>
        </w:rPr>
      </w:pPr>
      <w:hyperlink r:id="rId19" w:history="1">
        <w:r w:rsidR="00693F6F" w:rsidRPr="009C0887">
          <w:rPr>
            <w:rStyle w:val="Hyperlink"/>
            <w:rFonts w:eastAsia="Arial"/>
            <w:bCs/>
            <w:color w:val="3203D7"/>
            <w:sz w:val="24"/>
            <w:szCs w:val="24"/>
          </w:rPr>
          <w:t>Student</w:t>
        </w:r>
        <w:r w:rsidR="00693F6F" w:rsidRPr="009C0887">
          <w:rPr>
            <w:rStyle w:val="Hyperlink"/>
            <w:bCs/>
            <w:color w:val="3203D7"/>
            <w:sz w:val="24"/>
            <w:szCs w:val="24"/>
          </w:rPr>
          <w:t xml:space="preserve"> Resources</w:t>
        </w:r>
      </w:hyperlink>
      <w:r w:rsidR="00693F6F" w:rsidRPr="009C0887">
        <w:rPr>
          <w:bCs/>
          <w:color w:val="000000"/>
          <w:sz w:val="24"/>
          <w:szCs w:val="24"/>
        </w:rPr>
        <w:br/>
      </w:r>
      <w:r w:rsidR="00693F6F" w:rsidRPr="009C0887">
        <w:rPr>
          <w:rFonts w:eastAsia="Arial"/>
          <w:bCs/>
          <w:color w:val="000000"/>
          <w:sz w:val="24"/>
          <w:szCs w:val="24"/>
        </w:rPr>
        <w:br/>
      </w:r>
      <w:hyperlink r:id="rId20" w:history="1">
        <w:r w:rsidR="00693F6F" w:rsidRPr="009C0887">
          <w:rPr>
            <w:rStyle w:val="Hyperlink"/>
            <w:rFonts w:eastAsia="Arial"/>
            <w:bCs/>
            <w:color w:val="3203D7"/>
            <w:sz w:val="24"/>
            <w:szCs w:val="24"/>
          </w:rPr>
          <w:t>Academic Integrity Statement</w:t>
        </w:r>
      </w:hyperlink>
      <w:r w:rsidR="00693F6F" w:rsidRPr="009C0887">
        <w:rPr>
          <w:color w:val="3203D7"/>
          <w:sz w:val="24"/>
          <w:szCs w:val="24"/>
        </w:rPr>
        <w:t xml:space="preserve"> </w:t>
      </w:r>
      <w:r w:rsidR="00693F6F" w:rsidRPr="00025321">
        <w:rPr>
          <w:color w:val="000000"/>
          <w:sz w:val="24"/>
          <w:szCs w:val="24"/>
        </w:rPr>
        <w:br/>
      </w:r>
    </w:p>
    <w:p w14:paraId="52AE3A11" w14:textId="77777777" w:rsidR="00693F6F" w:rsidRPr="00025321" w:rsidRDefault="00693F6F" w:rsidP="00693F6F">
      <w:pPr>
        <w:spacing w:line="0" w:lineRule="atLeast"/>
        <w:rPr>
          <w:rFonts w:eastAsia="Arial"/>
          <w:b/>
          <w:color w:val="000000"/>
          <w:sz w:val="32"/>
          <w:szCs w:val="32"/>
        </w:rPr>
      </w:pPr>
    </w:p>
    <w:p w14:paraId="00F673E6" w14:textId="77777777" w:rsidR="00693F6F" w:rsidRPr="00025321" w:rsidRDefault="00693F6F" w:rsidP="000E6C53">
      <w:pPr>
        <w:pStyle w:val="Heading1"/>
      </w:pPr>
      <w:r w:rsidRPr="00025321">
        <w:t>KSU Student Resources</w:t>
      </w:r>
    </w:p>
    <w:p w14:paraId="09C8EA3E" w14:textId="77777777" w:rsidR="00693F6F" w:rsidRPr="00025321" w:rsidRDefault="00693F6F" w:rsidP="00693F6F">
      <w:pPr>
        <w:spacing w:line="20" w:lineRule="exact"/>
        <w:rPr>
          <w:rFonts w:eastAsia="Times New Roman"/>
          <w:color w:val="000000"/>
          <w:sz w:val="24"/>
        </w:rPr>
      </w:pPr>
      <w:r w:rsidRPr="00025321">
        <w:rPr>
          <w:rFonts w:eastAsia="Arial"/>
          <w:b/>
          <w:noProof/>
          <w:color w:val="000000"/>
          <w:sz w:val="35"/>
        </w:rPr>
        <w:drawing>
          <wp:anchor distT="0" distB="0" distL="114300" distR="114300" simplePos="0" relativeHeight="251671552" behindDoc="1" locked="0" layoutInCell="1" allowOverlap="1" wp14:anchorId="44068FDB" wp14:editId="5EB7EF69">
            <wp:simplePos x="0" y="0"/>
            <wp:positionH relativeFrom="column">
              <wp:posOffset>25400</wp:posOffset>
            </wp:positionH>
            <wp:positionV relativeFrom="paragraph">
              <wp:posOffset>63500</wp:posOffset>
            </wp:positionV>
            <wp:extent cx="7073900" cy="22225"/>
            <wp:effectExtent l="0" t="0" r="0" b="0"/>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7BCEFC07" w14:textId="77777777" w:rsidR="00693F6F" w:rsidRPr="00025321" w:rsidRDefault="00693F6F" w:rsidP="00693F6F">
      <w:pPr>
        <w:spacing w:line="278" w:lineRule="exact"/>
        <w:rPr>
          <w:rFonts w:eastAsia="Times New Roman"/>
          <w:color w:val="000000"/>
          <w:sz w:val="24"/>
        </w:rPr>
      </w:pPr>
    </w:p>
    <w:p w14:paraId="1B71D84D" w14:textId="1A10907E" w:rsidR="009C0887" w:rsidRPr="00426969" w:rsidRDefault="00693F6F" w:rsidP="00693F6F">
      <w:pPr>
        <w:rPr>
          <w:sz w:val="24"/>
          <w:szCs w:val="24"/>
        </w:rPr>
      </w:pPr>
      <w:r w:rsidRPr="00025321">
        <w:rPr>
          <w:sz w:val="24"/>
          <w:szCs w:val="24"/>
        </w:rPr>
        <w:t>This link contains information on help and resources available to students</w:t>
      </w:r>
      <w:r w:rsidR="009C0887">
        <w:rPr>
          <w:sz w:val="24"/>
          <w:szCs w:val="24"/>
        </w:rPr>
        <w:t xml:space="preserve">: </w:t>
      </w:r>
      <w:hyperlink r:id="rId21" w:history="1">
        <w:r w:rsidR="009C0887" w:rsidRPr="009C0887">
          <w:rPr>
            <w:rStyle w:val="Hyperlink"/>
            <w:color w:val="3203D7"/>
            <w:sz w:val="24"/>
            <w:szCs w:val="24"/>
          </w:rPr>
          <w:t>KSU Student Resources for Course Syllabus</w:t>
        </w:r>
      </w:hyperlink>
    </w:p>
    <w:p w14:paraId="0B80DCEF" w14:textId="7DFFCCD4" w:rsidR="00693F6F" w:rsidRPr="00025321" w:rsidRDefault="00693F6F" w:rsidP="000E6C53">
      <w:pPr>
        <w:pStyle w:val="Heading1"/>
      </w:pPr>
      <w:r>
        <w:br/>
      </w:r>
      <w:r>
        <w:br/>
      </w:r>
      <w:r w:rsidRPr="00025321">
        <w:t>Course Schedule</w:t>
      </w:r>
    </w:p>
    <w:p w14:paraId="69A86EE0" w14:textId="77777777" w:rsidR="00693F6F" w:rsidRPr="00025321" w:rsidRDefault="00693F6F" w:rsidP="00693F6F">
      <w:pPr>
        <w:spacing w:line="20" w:lineRule="exact"/>
        <w:rPr>
          <w:rFonts w:eastAsia="Times New Roman"/>
          <w:color w:val="000000"/>
        </w:rPr>
      </w:pPr>
      <w:r w:rsidRPr="00025321">
        <w:rPr>
          <w:rFonts w:eastAsia="Arial"/>
          <w:b/>
          <w:noProof/>
          <w:color w:val="000000"/>
          <w:sz w:val="35"/>
        </w:rPr>
        <w:drawing>
          <wp:anchor distT="0" distB="0" distL="114300" distR="114300" simplePos="0" relativeHeight="251662336" behindDoc="1" locked="0" layoutInCell="1" allowOverlap="1" wp14:anchorId="33DA0036" wp14:editId="51687FC3">
            <wp:simplePos x="0" y="0"/>
            <wp:positionH relativeFrom="column">
              <wp:posOffset>25400</wp:posOffset>
            </wp:positionH>
            <wp:positionV relativeFrom="paragraph">
              <wp:posOffset>63500</wp:posOffset>
            </wp:positionV>
            <wp:extent cx="7073900" cy="2222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73900" cy="22225"/>
                    </a:xfrm>
                    <a:prstGeom prst="rect">
                      <a:avLst/>
                    </a:prstGeom>
                    <a:noFill/>
                  </pic:spPr>
                </pic:pic>
              </a:graphicData>
            </a:graphic>
            <wp14:sizeRelH relativeFrom="page">
              <wp14:pctWidth>0</wp14:pctWidth>
            </wp14:sizeRelH>
            <wp14:sizeRelV relativeFrom="page">
              <wp14:pctHeight>0</wp14:pctHeight>
            </wp14:sizeRelV>
          </wp:anchor>
        </w:drawing>
      </w:r>
    </w:p>
    <w:p w14:paraId="7DB26E19" w14:textId="77777777" w:rsidR="00693F6F" w:rsidRPr="00025321" w:rsidRDefault="00693F6F" w:rsidP="00693F6F">
      <w:pPr>
        <w:spacing w:line="200" w:lineRule="exact"/>
        <w:rPr>
          <w:rFonts w:eastAsia="Times New Roman"/>
          <w:color w:val="000000"/>
          <w:sz w:val="24"/>
          <w:szCs w:val="24"/>
        </w:rPr>
      </w:pPr>
    </w:p>
    <w:p w14:paraId="67A34FD8" w14:textId="77777777" w:rsidR="00F91991" w:rsidRDefault="00F91991" w:rsidP="00F91991">
      <w:pPr>
        <w:rPr>
          <w:b/>
          <w:u w:val="single"/>
        </w:rPr>
      </w:pPr>
      <w:r w:rsidRPr="005F66ED">
        <w:rPr>
          <w:b/>
          <w:u w:val="single"/>
        </w:rPr>
        <w:t>Itinerary</w:t>
      </w:r>
    </w:p>
    <w:p w14:paraId="44D196B9" w14:textId="14889F70" w:rsidR="00FF6E36" w:rsidRDefault="00FF6E36" w:rsidP="00F91991">
      <w:r>
        <w:t>Day 0 (Sunday, 5/</w:t>
      </w:r>
      <w:r w:rsidR="00553123">
        <w:t>1</w:t>
      </w:r>
      <w:r w:rsidR="006D6EF5">
        <w:t>2</w:t>
      </w:r>
      <w:r w:rsidR="00553123">
        <w:t>): Depart Atlanta.</w:t>
      </w:r>
    </w:p>
    <w:p w14:paraId="2F8E4CA4" w14:textId="77777777" w:rsidR="00FF6E36" w:rsidRDefault="00FF6E36" w:rsidP="00F91991"/>
    <w:p w14:paraId="7F3B01EF" w14:textId="74518EFC" w:rsidR="00F91991" w:rsidRDefault="00F91991" w:rsidP="00F91991">
      <w:r w:rsidRPr="00CD143F">
        <w:t>Day 1</w:t>
      </w:r>
      <w:r>
        <w:t xml:space="preserve"> (Mon, 5/1</w:t>
      </w:r>
      <w:r w:rsidR="006D6EF5">
        <w:t>3</w:t>
      </w:r>
      <w:r>
        <w:t>): Arrive in Japan, take bus from Haneda Airport to hotel in Tokyo.</w:t>
      </w:r>
    </w:p>
    <w:p w14:paraId="15C62051" w14:textId="77777777" w:rsidR="00F91991" w:rsidRDefault="00F91991" w:rsidP="00F91991"/>
    <w:p w14:paraId="6CD28BE1" w14:textId="7B3503C0" w:rsidR="00F91991" w:rsidRDefault="00F91991" w:rsidP="00F91991">
      <w:r>
        <w:t>Day 2 (Tues, 5/1</w:t>
      </w:r>
      <w:r w:rsidR="006D6EF5">
        <w:t>4</w:t>
      </w:r>
      <w:r>
        <w:t xml:space="preserve">): Multiple activities at Shinjuku </w:t>
      </w:r>
      <w:r w:rsidR="001D0F9A">
        <w:t>(</w:t>
      </w:r>
      <w:hyperlink r:id="rId22" w:history="1">
        <w:r w:rsidRPr="00A42053">
          <w:rPr>
            <w:rStyle w:val="Hyperlink"/>
          </w:rPr>
          <w:t>Samurai Museum</w:t>
        </w:r>
      </w:hyperlink>
      <w:r>
        <w:t xml:space="preserve">, </w:t>
      </w:r>
      <w:hyperlink r:id="rId23" w:history="1">
        <w:r w:rsidRPr="00A42053">
          <w:rPr>
            <w:rStyle w:val="Hyperlink"/>
          </w:rPr>
          <w:t>Tokyo Metropolitan Government Observation Deck</w:t>
        </w:r>
      </w:hyperlink>
      <w:r w:rsidR="001D0F9A">
        <w:rPr>
          <w:rStyle w:val="Hyperlink"/>
        </w:rPr>
        <w:t>)</w:t>
      </w:r>
      <w:r>
        <w:t xml:space="preserve"> and </w:t>
      </w:r>
      <w:hyperlink r:id="rId24" w:history="1">
        <w:r w:rsidRPr="00A42053">
          <w:rPr>
            <w:rStyle w:val="Hyperlink"/>
          </w:rPr>
          <w:t>Meiji Shrine</w:t>
        </w:r>
      </w:hyperlink>
      <w:r>
        <w:t>.</w:t>
      </w:r>
      <w:r w:rsidR="006C3F0D">
        <w:t xml:space="preserve">  </w:t>
      </w:r>
      <w:r w:rsidR="006C3F0D" w:rsidRPr="00FD7187">
        <w:rPr>
          <w:i/>
          <w:iCs/>
        </w:rPr>
        <w:t xml:space="preserve">Optional evening </w:t>
      </w:r>
      <w:r w:rsidR="00FD7187" w:rsidRPr="00FD7187">
        <w:rPr>
          <w:i/>
          <w:iCs/>
        </w:rPr>
        <w:t xml:space="preserve">trip </w:t>
      </w:r>
      <w:bookmarkStart w:id="0" w:name="_Hlk155273115"/>
      <w:r w:rsidR="00953171">
        <w:rPr>
          <w:i/>
          <w:iCs/>
        </w:rPr>
        <w:t>with Dr. Ferreira</w:t>
      </w:r>
      <w:bookmarkEnd w:id="0"/>
      <w:r w:rsidR="00953171">
        <w:rPr>
          <w:i/>
          <w:iCs/>
        </w:rPr>
        <w:t xml:space="preserve"> </w:t>
      </w:r>
      <w:r w:rsidR="00FD7187" w:rsidRPr="00FD7187">
        <w:rPr>
          <w:i/>
          <w:iCs/>
        </w:rPr>
        <w:t>to Dagashi bar in Ebisu.</w:t>
      </w:r>
    </w:p>
    <w:p w14:paraId="644D2960" w14:textId="77777777" w:rsidR="00F91991" w:rsidRDefault="00F91991" w:rsidP="00F91991"/>
    <w:p w14:paraId="7F3944C7" w14:textId="13D24E83" w:rsidR="00F91991" w:rsidRPr="008863FF" w:rsidRDefault="00F91991" w:rsidP="00F91991">
      <w:pPr>
        <w:rPr>
          <w:i/>
          <w:iCs/>
        </w:rPr>
      </w:pPr>
      <w:r>
        <w:t>Day 3 (Weds, 5/1</w:t>
      </w:r>
      <w:r w:rsidR="006D6EF5">
        <w:t>5</w:t>
      </w:r>
      <w:r>
        <w:t>): Trip to Ueno Park (</w:t>
      </w:r>
      <w:hyperlink r:id="rId25" w:history="1">
        <w:r w:rsidRPr="00387716">
          <w:rPr>
            <w:rStyle w:val="Hyperlink"/>
          </w:rPr>
          <w:t>Tokyo National Museum</w:t>
        </w:r>
      </w:hyperlink>
      <w:r>
        <w:t xml:space="preserve">, </w:t>
      </w:r>
      <w:hyperlink r:id="rId26" w:history="1">
        <w:r w:rsidRPr="007A364A">
          <w:rPr>
            <w:rStyle w:val="Hyperlink"/>
          </w:rPr>
          <w:t>Ueno Zoo</w:t>
        </w:r>
      </w:hyperlink>
      <w:r w:rsidR="001D0F9A">
        <w:rPr>
          <w:rStyle w:val="Hyperlink"/>
        </w:rPr>
        <w:t>)</w:t>
      </w:r>
      <w:r>
        <w:t xml:space="preserve"> and Asakusa (</w:t>
      </w:r>
      <w:hyperlink r:id="rId27" w:history="1">
        <w:r w:rsidRPr="00A42053">
          <w:rPr>
            <w:rStyle w:val="Hyperlink"/>
          </w:rPr>
          <w:t>Asakusa Shinto Shrine</w:t>
        </w:r>
      </w:hyperlink>
      <w:r>
        <w:t xml:space="preserve">, </w:t>
      </w:r>
      <w:hyperlink r:id="rId28" w:history="1">
        <w:r w:rsidRPr="00A42053">
          <w:rPr>
            <w:rStyle w:val="Hyperlink"/>
          </w:rPr>
          <w:t>Senso-ji Buddhist temple</w:t>
        </w:r>
      </w:hyperlink>
      <w:r>
        <w:t xml:space="preserve">, </w:t>
      </w:r>
      <w:hyperlink r:id="rId29" w:history="1">
        <w:r w:rsidRPr="00A42053">
          <w:rPr>
            <w:rStyle w:val="Hyperlink"/>
          </w:rPr>
          <w:t>5 Story Pagoda</w:t>
        </w:r>
      </w:hyperlink>
      <w:r w:rsidR="001D0F9A">
        <w:rPr>
          <w:rStyle w:val="Hyperlink"/>
        </w:rPr>
        <w:t>)</w:t>
      </w:r>
      <w:r>
        <w:t>.</w:t>
      </w:r>
      <w:r w:rsidR="008863FF">
        <w:t xml:space="preserve">  </w:t>
      </w:r>
      <w:r w:rsidR="008863FF">
        <w:rPr>
          <w:i/>
          <w:iCs/>
        </w:rPr>
        <w:t xml:space="preserve">Optional evening trip </w:t>
      </w:r>
      <w:r w:rsidR="00953171">
        <w:rPr>
          <w:i/>
          <w:iCs/>
        </w:rPr>
        <w:t>with Dr. Ferreira</w:t>
      </w:r>
      <w:r w:rsidR="00953171">
        <w:rPr>
          <w:i/>
          <w:iCs/>
        </w:rPr>
        <w:t xml:space="preserve"> </w:t>
      </w:r>
      <w:r w:rsidR="008863FF">
        <w:rPr>
          <w:i/>
          <w:iCs/>
        </w:rPr>
        <w:t>to Coco Curry Ichibanya.</w:t>
      </w:r>
    </w:p>
    <w:p w14:paraId="53107EA1" w14:textId="77777777" w:rsidR="00F91991" w:rsidRDefault="00F91991" w:rsidP="00F91991"/>
    <w:p w14:paraId="3AD6B58A" w14:textId="278BCD3B" w:rsidR="00F91991" w:rsidRPr="00953171" w:rsidRDefault="00F91991" w:rsidP="00F91991">
      <w:pPr>
        <w:rPr>
          <w:i/>
          <w:iCs/>
        </w:rPr>
      </w:pPr>
      <w:r>
        <w:t>Day 4 (Thurs, 5/1</w:t>
      </w:r>
      <w:r w:rsidR="006D6EF5">
        <w:t>6</w:t>
      </w:r>
      <w:r>
        <w:t xml:space="preserve">): Explore </w:t>
      </w:r>
      <w:hyperlink r:id="rId30" w:history="1">
        <w:r w:rsidRPr="00A42053">
          <w:rPr>
            <w:rStyle w:val="Hyperlink"/>
          </w:rPr>
          <w:t>Tsukiji Fish Market</w:t>
        </w:r>
      </w:hyperlink>
      <w:r>
        <w:t xml:space="preserve">, see one act of a Kabuki play at the </w:t>
      </w:r>
      <w:hyperlink r:id="rId31" w:history="1">
        <w:r w:rsidRPr="00A42053">
          <w:rPr>
            <w:rStyle w:val="Hyperlink"/>
          </w:rPr>
          <w:t>Kabukiza Theater</w:t>
        </w:r>
      </w:hyperlink>
      <w:r>
        <w:t xml:space="preserve">, and visit the </w:t>
      </w:r>
      <w:hyperlink r:id="rId32" w:history="1">
        <w:r w:rsidRPr="00A42053">
          <w:rPr>
            <w:rStyle w:val="Hyperlink"/>
          </w:rPr>
          <w:t>Imperial Gardens</w:t>
        </w:r>
      </w:hyperlink>
      <w:r>
        <w:t>.</w:t>
      </w:r>
      <w:r w:rsidR="008863FF">
        <w:t xml:space="preserve">  </w:t>
      </w:r>
      <w:r w:rsidR="00953171">
        <w:rPr>
          <w:i/>
          <w:iCs/>
        </w:rPr>
        <w:t xml:space="preserve">Optional evening trip </w:t>
      </w:r>
      <w:r w:rsidR="00953171">
        <w:rPr>
          <w:i/>
          <w:iCs/>
        </w:rPr>
        <w:t>with Dr. Ferreira</w:t>
      </w:r>
      <w:r w:rsidR="00953171">
        <w:rPr>
          <w:i/>
          <w:iCs/>
        </w:rPr>
        <w:t xml:space="preserve"> to Akihabara and Ichiran Ramen.</w:t>
      </w:r>
    </w:p>
    <w:p w14:paraId="59FF3ACF" w14:textId="77777777" w:rsidR="00F91991" w:rsidRDefault="00F91991" w:rsidP="00F91991"/>
    <w:p w14:paraId="2F800293" w14:textId="4523E4B2" w:rsidR="00F91991" w:rsidRDefault="00F91991" w:rsidP="00F91991">
      <w:r>
        <w:t>Day 5 (Fri, 5/</w:t>
      </w:r>
      <w:r w:rsidR="008220A4">
        <w:t>1</w:t>
      </w:r>
      <w:r w:rsidR="006D6EF5">
        <w:t>7</w:t>
      </w:r>
      <w:r>
        <w:t xml:space="preserve">): Day trip to </w:t>
      </w:r>
      <w:hyperlink r:id="rId33" w:history="1">
        <w:r w:rsidRPr="00004859">
          <w:rPr>
            <w:rStyle w:val="Hyperlink"/>
          </w:rPr>
          <w:t>Hakone</w:t>
        </w:r>
      </w:hyperlink>
      <w:r>
        <w:t>.  See Mount Fuji</w:t>
      </w:r>
      <w:r w:rsidR="00132EF4">
        <w:t xml:space="preserve"> and</w:t>
      </w:r>
      <w:r>
        <w:t xml:space="preserve"> </w:t>
      </w:r>
      <w:hyperlink r:id="rId34" w:history="1">
        <w:r w:rsidRPr="00D55EDC">
          <w:rPr>
            <w:rStyle w:val="Hyperlink"/>
          </w:rPr>
          <w:t>Lake Ashi</w:t>
        </w:r>
      </w:hyperlink>
      <w:r w:rsidR="00132EF4">
        <w:t>.</w:t>
      </w:r>
    </w:p>
    <w:p w14:paraId="5CEF800A" w14:textId="77777777" w:rsidR="00F91991" w:rsidRDefault="00F91991" w:rsidP="00F91991"/>
    <w:p w14:paraId="6B0FFA23" w14:textId="270D64BD" w:rsidR="00F91991" w:rsidRDefault="00F91991" w:rsidP="00F91991">
      <w:r>
        <w:t>Day 6 (Sat, 5/</w:t>
      </w:r>
      <w:r w:rsidR="006D6EF5">
        <w:t>18</w:t>
      </w:r>
      <w:r>
        <w:t xml:space="preserve">): Take Shinkansen from Tokyo Station to Hakodate Station on Hokkaido.  Check into hotel in Hakodate.  </w:t>
      </w:r>
      <w:r w:rsidR="0026732C" w:rsidRPr="00896B1E">
        <w:rPr>
          <w:i/>
          <w:iCs/>
        </w:rPr>
        <w:t>Optional e</w:t>
      </w:r>
      <w:r w:rsidRPr="00896B1E">
        <w:rPr>
          <w:i/>
          <w:iCs/>
        </w:rPr>
        <w:t xml:space="preserve">vening </w:t>
      </w:r>
      <w:r w:rsidR="00896B1E" w:rsidRPr="00896B1E">
        <w:rPr>
          <w:i/>
          <w:iCs/>
        </w:rPr>
        <w:t xml:space="preserve">trip with Dr. Ferreira </w:t>
      </w:r>
      <w:r w:rsidRPr="00896B1E">
        <w:rPr>
          <w:i/>
          <w:iCs/>
        </w:rPr>
        <w:t xml:space="preserve">to </w:t>
      </w:r>
      <w:hyperlink r:id="rId35" w:history="1">
        <w:r w:rsidRPr="00896B1E">
          <w:rPr>
            <w:rStyle w:val="Hyperlink"/>
            <w:i/>
            <w:iCs/>
          </w:rPr>
          <w:t>top of Mount Hakodate</w:t>
        </w:r>
      </w:hyperlink>
      <w:r w:rsidRPr="00896B1E">
        <w:rPr>
          <w:i/>
          <w:iCs/>
        </w:rPr>
        <w:t xml:space="preserve"> via tram.</w:t>
      </w:r>
    </w:p>
    <w:p w14:paraId="0AC6AF45" w14:textId="77777777" w:rsidR="00350F69" w:rsidRDefault="00350F69" w:rsidP="00F91991"/>
    <w:p w14:paraId="1C9729A5" w14:textId="78D7035B" w:rsidR="007670F8" w:rsidRPr="00591381" w:rsidRDefault="00F91991" w:rsidP="00F91991">
      <w:r>
        <w:lastRenderedPageBreak/>
        <w:t>Day 7 (Sun, 5/</w:t>
      </w:r>
      <w:r w:rsidR="006D6EF5">
        <w:t>19</w:t>
      </w:r>
      <w:r>
        <w:t xml:space="preserve">): Bus ride to hike </w:t>
      </w:r>
      <w:hyperlink r:id="rId36" w:history="1">
        <w:r w:rsidRPr="00A42053">
          <w:rPr>
            <w:rStyle w:val="Hyperlink"/>
          </w:rPr>
          <w:t>Mount Esan (active volcano)</w:t>
        </w:r>
      </w:hyperlink>
      <w:r>
        <w:rPr>
          <w:rStyle w:val="Hyperlink"/>
        </w:rPr>
        <w:t>.</w:t>
      </w:r>
      <w:r w:rsidR="00350F69">
        <w:rPr>
          <w:rStyle w:val="Hyperlink"/>
        </w:rPr>
        <w:t xml:space="preserve"> </w:t>
      </w:r>
      <w:r w:rsidR="007670F8" w:rsidRPr="00350F69">
        <w:rPr>
          <w:i/>
          <w:iCs/>
        </w:rPr>
        <w:t xml:space="preserve">Optional evening trip with Dr. Ferreira to </w:t>
      </w:r>
      <w:hyperlink r:id="rId37" w:history="1">
        <w:r w:rsidR="007670F8" w:rsidRPr="00591381">
          <w:rPr>
            <w:rStyle w:val="Hyperlink"/>
            <w:i/>
            <w:iCs/>
          </w:rPr>
          <w:t>cruise Hakodate Bay</w:t>
        </w:r>
      </w:hyperlink>
      <w:r w:rsidR="002924CD">
        <w:rPr>
          <w:i/>
          <w:iCs/>
        </w:rPr>
        <w:t>.</w:t>
      </w:r>
    </w:p>
    <w:p w14:paraId="7BFC3FC5" w14:textId="77777777" w:rsidR="00350F69" w:rsidRPr="00350F69" w:rsidRDefault="00350F69" w:rsidP="00F91991">
      <w:pPr>
        <w:rPr>
          <w:i/>
          <w:iCs/>
        </w:rPr>
      </w:pPr>
    </w:p>
    <w:p w14:paraId="52E02A25" w14:textId="48B29542" w:rsidR="00F91991" w:rsidRPr="00B549FE" w:rsidRDefault="00F91991" w:rsidP="00F91991">
      <w:pPr>
        <w:rPr>
          <w:i/>
          <w:iCs/>
        </w:rPr>
      </w:pPr>
      <w:r>
        <w:t>Day 8 (Mon, 5/</w:t>
      </w:r>
      <w:r w:rsidR="005A4C4A">
        <w:t>2</w:t>
      </w:r>
      <w:r w:rsidR="006D6EF5">
        <w:t>0</w:t>
      </w:r>
      <w:r>
        <w:t xml:space="preserve">): Visit </w:t>
      </w:r>
      <w:hyperlink r:id="rId38" w:history="1">
        <w:r w:rsidRPr="00CB461C">
          <w:rPr>
            <w:rStyle w:val="Hyperlink"/>
          </w:rPr>
          <w:t>Morning Market</w:t>
        </w:r>
      </w:hyperlink>
      <w:r>
        <w:t xml:space="preserve">, walking tour of </w:t>
      </w:r>
      <w:hyperlink r:id="rId39" w:history="1">
        <w:r w:rsidRPr="00BB1196">
          <w:rPr>
            <w:rStyle w:val="Hyperlink"/>
          </w:rPr>
          <w:t xml:space="preserve">historical churches in </w:t>
        </w:r>
        <w:r>
          <w:rPr>
            <w:rStyle w:val="Hyperlink"/>
          </w:rPr>
          <w:t>Motomachi</w:t>
        </w:r>
      </w:hyperlink>
      <w:r>
        <w:t xml:space="preserve">.  Enjoy famous Hakodate melon bread.  Visit </w:t>
      </w:r>
      <w:hyperlink r:id="rId40" w:history="1">
        <w:r>
          <w:rPr>
            <w:rStyle w:val="Hyperlink"/>
          </w:rPr>
          <w:t>hot springs in Yunokawa</w:t>
        </w:r>
      </w:hyperlink>
      <w:r>
        <w:t>.</w:t>
      </w:r>
      <w:r w:rsidR="00B549FE">
        <w:t xml:space="preserve">  </w:t>
      </w:r>
      <w:r w:rsidR="00B549FE">
        <w:rPr>
          <w:i/>
          <w:iCs/>
        </w:rPr>
        <w:t xml:space="preserve">Optional evening trip with Dr. Ferreira to </w:t>
      </w:r>
      <w:hyperlink r:id="rId41" w:history="1">
        <w:r w:rsidR="00B549FE" w:rsidRPr="00B549FE">
          <w:rPr>
            <w:rStyle w:val="Hyperlink"/>
            <w:i/>
            <w:iCs/>
          </w:rPr>
          <w:t>Bentenzushi</w:t>
        </w:r>
      </w:hyperlink>
      <w:r w:rsidR="00B549FE">
        <w:rPr>
          <w:i/>
          <w:iCs/>
        </w:rPr>
        <w:t>.</w:t>
      </w:r>
    </w:p>
    <w:p w14:paraId="7CBDB9A2" w14:textId="77777777" w:rsidR="00F91991" w:rsidRDefault="00F91991" w:rsidP="00F91991"/>
    <w:p w14:paraId="15878725" w14:textId="1EF1393E" w:rsidR="00F91991" w:rsidRDefault="00F91991" w:rsidP="00F91991">
      <w:r>
        <w:t>Day 9 (Tues, 5/</w:t>
      </w:r>
      <w:r w:rsidR="005A4C4A">
        <w:t>2</w:t>
      </w:r>
      <w:r w:rsidR="006D6EF5">
        <w:t>1</w:t>
      </w:r>
      <w:r>
        <w:t xml:space="preserve">): Take Shinkansen from Hakodate to Fukushima City.  Visit </w:t>
      </w:r>
      <w:hyperlink r:id="rId42" w:history="1">
        <w:r w:rsidRPr="003634AF">
          <w:rPr>
            <w:rStyle w:val="Hyperlink"/>
          </w:rPr>
          <w:t>Environmental Creation Centre</w:t>
        </w:r>
      </w:hyperlink>
      <w:r>
        <w:t xml:space="preserve"> in Miharu to learn about Fukushima Daiichi NPP disaster.  Check into hotel in Fukushima City.</w:t>
      </w:r>
    </w:p>
    <w:p w14:paraId="0B5863B2" w14:textId="77777777" w:rsidR="00F91991" w:rsidRDefault="00F91991" w:rsidP="00F91991"/>
    <w:p w14:paraId="58F5618E" w14:textId="73B51485" w:rsidR="00F91991" w:rsidRPr="001A6BBF" w:rsidRDefault="00F91991" w:rsidP="00F91991">
      <w:pPr>
        <w:rPr>
          <w:i/>
          <w:iCs/>
        </w:rPr>
      </w:pPr>
      <w:r>
        <w:t>Day 10 (Weds, 5/</w:t>
      </w:r>
      <w:r w:rsidR="005A4C4A">
        <w:t>2</w:t>
      </w:r>
      <w:r w:rsidR="006D6EF5">
        <w:t>2</w:t>
      </w:r>
      <w:r>
        <w:t xml:space="preserve">): Tour Iitate Village.  </w:t>
      </w:r>
      <w:r w:rsidR="00B07301">
        <w:t xml:space="preserve">Learn about impacts of radioactive fallout on soil.  </w:t>
      </w:r>
      <w:r>
        <w:t xml:space="preserve">Learn about impacts </w:t>
      </w:r>
      <w:r w:rsidR="002C4081">
        <w:t xml:space="preserve">of evacuation on </w:t>
      </w:r>
      <w:r>
        <w:t>farmers</w:t>
      </w:r>
      <w:r w:rsidR="00B07301">
        <w:t xml:space="preserve"> </w:t>
      </w:r>
      <w:r>
        <w:t>and recovery efforts</w:t>
      </w:r>
      <w:r w:rsidR="00B07301">
        <w:t xml:space="preserve"> underway</w:t>
      </w:r>
      <w:r>
        <w:t>.</w:t>
      </w:r>
      <w:r w:rsidR="00B07301">
        <w:t xml:space="preserve">  Service project to help farmers with harvesting vegetables</w:t>
      </w:r>
      <w:r w:rsidR="00D03614">
        <w:t xml:space="preserve"> and other things they might need help with.</w:t>
      </w:r>
      <w:r w:rsidR="001A6BBF">
        <w:t xml:space="preserve">  </w:t>
      </w:r>
      <w:r w:rsidR="001A6BBF">
        <w:rPr>
          <w:i/>
          <w:iCs/>
        </w:rPr>
        <w:t xml:space="preserve">Optional </w:t>
      </w:r>
      <w:r w:rsidR="007B0996">
        <w:rPr>
          <w:i/>
          <w:iCs/>
        </w:rPr>
        <w:t xml:space="preserve">evening </w:t>
      </w:r>
      <w:r w:rsidR="001A6BBF">
        <w:rPr>
          <w:i/>
          <w:iCs/>
        </w:rPr>
        <w:t xml:space="preserve">trip with Dr. Ferreira to </w:t>
      </w:r>
      <w:hyperlink r:id="rId43" w:history="1">
        <w:r w:rsidR="003C0825" w:rsidRPr="003C0825">
          <w:rPr>
            <w:rStyle w:val="Hyperlink"/>
            <w:i/>
            <w:iCs/>
          </w:rPr>
          <w:t>Fukushima Tourist Products Center</w:t>
        </w:r>
      </w:hyperlink>
      <w:r w:rsidR="003C0825">
        <w:rPr>
          <w:i/>
          <w:iCs/>
        </w:rPr>
        <w:t xml:space="preserve"> to shop for souvenirs.</w:t>
      </w:r>
    </w:p>
    <w:p w14:paraId="58AC5FC6" w14:textId="77777777" w:rsidR="00F91991" w:rsidRDefault="00F91991" w:rsidP="00F91991"/>
    <w:p w14:paraId="20F54AF8" w14:textId="5813C8FF" w:rsidR="00070D15" w:rsidRDefault="00F91991" w:rsidP="00F91991">
      <w:r>
        <w:t>Day 11 (Thurs, 5/2</w:t>
      </w:r>
      <w:r w:rsidR="006D6EF5">
        <w:t>3</w:t>
      </w:r>
      <w:r>
        <w:t>): Take Shinkansen from Fukushima City to Kyoto.  Check into hotel in Kyoto.</w:t>
      </w:r>
      <w:r w:rsidR="00D03614">
        <w:t xml:space="preserve">  </w:t>
      </w:r>
      <w:r w:rsidR="00070D15">
        <w:rPr>
          <w:i/>
          <w:iCs/>
        </w:rPr>
        <w:t xml:space="preserve">Optional </w:t>
      </w:r>
      <w:r w:rsidR="007B0996">
        <w:rPr>
          <w:i/>
          <w:iCs/>
        </w:rPr>
        <w:t>evening</w:t>
      </w:r>
      <w:r w:rsidR="00070D15">
        <w:rPr>
          <w:i/>
          <w:iCs/>
        </w:rPr>
        <w:t xml:space="preserve"> trip with Dr. Ferreira to </w:t>
      </w:r>
      <w:hyperlink r:id="rId44" w:history="1">
        <w:r w:rsidR="00D03614" w:rsidRPr="005539F6">
          <w:rPr>
            <w:rStyle w:val="Hyperlink"/>
            <w:i/>
            <w:iCs/>
          </w:rPr>
          <w:t>Nishiki Market</w:t>
        </w:r>
      </w:hyperlink>
      <w:r w:rsidR="005539F6" w:rsidRPr="005539F6">
        <w:rPr>
          <w:rStyle w:val="Hyperlink"/>
          <w:i/>
          <w:iCs/>
        </w:rPr>
        <w:t xml:space="preserve"> </w:t>
      </w:r>
      <w:r w:rsidR="00070D15" w:rsidRPr="005539F6">
        <w:rPr>
          <w:i/>
          <w:iCs/>
        </w:rPr>
        <w:t xml:space="preserve">and </w:t>
      </w:r>
      <w:hyperlink r:id="rId45" w:history="1">
        <w:r w:rsidR="00070D15" w:rsidRPr="005539F6">
          <w:rPr>
            <w:rStyle w:val="Hyperlink"/>
            <w:i/>
            <w:iCs/>
          </w:rPr>
          <w:t>Pokemon Center Kyoto</w:t>
        </w:r>
      </w:hyperlink>
      <w:r w:rsidR="00070D15" w:rsidRPr="005539F6">
        <w:rPr>
          <w:i/>
          <w:iCs/>
        </w:rPr>
        <w:t>.</w:t>
      </w:r>
    </w:p>
    <w:p w14:paraId="6CB07575" w14:textId="77777777" w:rsidR="005539F6" w:rsidRDefault="005539F6" w:rsidP="00F91991"/>
    <w:p w14:paraId="6684DF60" w14:textId="2D7578D2" w:rsidR="00F91991" w:rsidRDefault="00F91991" w:rsidP="00F91991">
      <w:r>
        <w:t>Day 12 (Fri, 5/2</w:t>
      </w:r>
      <w:r w:rsidR="006D6EF5">
        <w:t>4</w:t>
      </w:r>
      <w:r>
        <w:t xml:space="preserve">): Visit </w:t>
      </w:r>
      <w:hyperlink r:id="rId46" w:history="1">
        <w:r w:rsidR="00FC075E" w:rsidRPr="00E327A6">
          <w:rPr>
            <w:rStyle w:val="Hyperlink"/>
          </w:rPr>
          <w:t>Kiyomizu</w:t>
        </w:r>
        <w:r w:rsidRPr="00E327A6">
          <w:rPr>
            <w:rStyle w:val="Hyperlink"/>
          </w:rPr>
          <w:t xml:space="preserve"> Temple</w:t>
        </w:r>
      </w:hyperlink>
      <w:r w:rsidRPr="00E327A6">
        <w:t xml:space="preserve">, </w:t>
      </w:r>
      <w:hyperlink r:id="rId47" w:history="1">
        <w:r w:rsidR="005D2256" w:rsidRPr="00C36BD3">
          <w:rPr>
            <w:rStyle w:val="Hyperlink"/>
          </w:rPr>
          <w:t>Yasaka Shrine</w:t>
        </w:r>
      </w:hyperlink>
      <w:r w:rsidR="00543809">
        <w:t>, and</w:t>
      </w:r>
      <w:r w:rsidR="00FC075E">
        <w:t xml:space="preserve"> </w:t>
      </w:r>
      <w:hyperlink r:id="rId48" w:history="1">
        <w:r w:rsidRPr="00021698">
          <w:rPr>
            <w:rStyle w:val="Hyperlink"/>
          </w:rPr>
          <w:t>International Manga Museum</w:t>
        </w:r>
      </w:hyperlink>
      <w:r w:rsidR="00D03614">
        <w:t>.</w:t>
      </w:r>
      <w:r w:rsidR="00C36BD3">
        <w:t xml:space="preserve">  </w:t>
      </w:r>
      <w:r w:rsidR="007B0996" w:rsidRPr="007B0996">
        <w:rPr>
          <w:i/>
          <w:iCs/>
        </w:rPr>
        <w:t xml:space="preserve">Optional </w:t>
      </w:r>
      <w:r w:rsidR="007B0996">
        <w:rPr>
          <w:i/>
          <w:iCs/>
        </w:rPr>
        <w:t>evening</w:t>
      </w:r>
      <w:r w:rsidR="007B0996" w:rsidRPr="007B0996">
        <w:rPr>
          <w:i/>
          <w:iCs/>
        </w:rPr>
        <w:t xml:space="preserve"> trip with Dr. Ferreira to Kyoto Station rooftop garden and dinner at Ippudo Ramen.</w:t>
      </w:r>
    </w:p>
    <w:p w14:paraId="127A6555" w14:textId="77777777" w:rsidR="00F91991" w:rsidRDefault="00F91991" w:rsidP="00F91991"/>
    <w:p w14:paraId="55DC3E2B" w14:textId="7D023405" w:rsidR="00376B84" w:rsidRDefault="00F91991" w:rsidP="00F91991">
      <w:r>
        <w:t>Day 13 (Sat, 5/2</w:t>
      </w:r>
      <w:r w:rsidR="006D6EF5">
        <w:t>5</w:t>
      </w:r>
      <w:r>
        <w:t xml:space="preserve">): Visit </w:t>
      </w:r>
      <w:hyperlink r:id="rId49" w:history="1">
        <w:r w:rsidRPr="00E922AD">
          <w:rPr>
            <w:rStyle w:val="Hyperlink"/>
          </w:rPr>
          <w:t>Nijo Castle</w:t>
        </w:r>
      </w:hyperlink>
      <w:r w:rsidR="00814DA9">
        <w:t xml:space="preserve"> and Imperial </w:t>
      </w:r>
      <w:r w:rsidR="0023568F">
        <w:t>Palace.</w:t>
      </w:r>
      <w:r w:rsidR="00160A7E">
        <w:t xml:space="preserve"> </w:t>
      </w:r>
      <w:r w:rsidR="0023568F">
        <w:t xml:space="preserve"> Half of the students will go to the </w:t>
      </w:r>
      <w:hyperlink r:id="rId50" w:history="1">
        <w:r w:rsidR="0023568F" w:rsidRPr="003634AF">
          <w:rPr>
            <w:rStyle w:val="Hyperlink"/>
          </w:rPr>
          <w:t>Fushimi Inari Shrine</w:t>
        </w:r>
      </w:hyperlink>
      <w:r w:rsidR="009F5E30" w:rsidRPr="009F5E30">
        <w:t xml:space="preserve"> </w:t>
      </w:r>
      <w:r w:rsidR="009F5E30">
        <w:t xml:space="preserve">and </w:t>
      </w:r>
      <w:hyperlink r:id="rId51" w:history="1">
        <w:r w:rsidR="009F5E30" w:rsidRPr="002C1A7A">
          <w:rPr>
            <w:rStyle w:val="Hyperlink"/>
          </w:rPr>
          <w:t>Fushimi Sake District</w:t>
        </w:r>
      </w:hyperlink>
      <w:r w:rsidR="009F5E30">
        <w:t>.</w:t>
      </w:r>
      <w:r w:rsidR="009F5E30">
        <w:t xml:space="preserve">  The other half of students will visit the zen garden at the</w:t>
      </w:r>
      <w:r w:rsidR="0023568F">
        <w:rPr>
          <w:rStyle w:val="Hyperlink"/>
        </w:rPr>
        <w:t xml:space="preserve"> </w:t>
      </w:r>
      <w:hyperlink r:id="rId52" w:history="1">
        <w:r w:rsidR="002C10ED" w:rsidRPr="002C10ED">
          <w:rPr>
            <w:rStyle w:val="Hyperlink"/>
          </w:rPr>
          <w:t>Ryoan-ji Buddhist Temple</w:t>
        </w:r>
      </w:hyperlink>
      <w:r w:rsidR="00376B84">
        <w:t xml:space="preserve"> </w:t>
      </w:r>
      <w:r w:rsidR="009F5E30">
        <w:t xml:space="preserve">and </w:t>
      </w:r>
      <w:r w:rsidR="00FE1E99">
        <w:t xml:space="preserve">golden pavilion at the </w:t>
      </w:r>
      <w:hyperlink r:id="rId53" w:history="1">
        <w:r w:rsidR="00376B84" w:rsidRPr="00FE1E99">
          <w:rPr>
            <w:rStyle w:val="Hyperlink"/>
          </w:rPr>
          <w:t>Kinkaku-ji Temple</w:t>
        </w:r>
      </w:hyperlink>
      <w:r w:rsidR="00376B84">
        <w:t>.</w:t>
      </w:r>
    </w:p>
    <w:p w14:paraId="737753AB" w14:textId="5A785831" w:rsidR="00F91991" w:rsidRDefault="009F5E30" w:rsidP="00F91991">
      <w:r>
        <w:t xml:space="preserve"> </w:t>
      </w:r>
    </w:p>
    <w:p w14:paraId="43D1B80A" w14:textId="3FFC863E" w:rsidR="00F91991" w:rsidRPr="00393D45" w:rsidRDefault="00F91991" w:rsidP="00F91991">
      <w:pPr>
        <w:rPr>
          <w:i/>
          <w:iCs/>
        </w:rPr>
      </w:pPr>
      <w:r>
        <w:t>Day 14 (Sun, 5/2</w:t>
      </w:r>
      <w:r w:rsidR="006D6EF5">
        <w:t>6</w:t>
      </w:r>
      <w:r>
        <w:t xml:space="preserve">): </w:t>
      </w:r>
      <w:r w:rsidR="00F414A7">
        <w:t xml:space="preserve">Take shinkansen </w:t>
      </w:r>
      <w:r w:rsidR="00EC6C74">
        <w:t xml:space="preserve">from Kyoto to Tokyo.  </w:t>
      </w:r>
      <w:r w:rsidR="00393D45">
        <w:t xml:space="preserve">Free day to explore Tokyo, visit any sites you didn’t get to see, complete any last minute shopping.  </w:t>
      </w:r>
      <w:r w:rsidR="00EC6C74">
        <w:t xml:space="preserve">Check into hotel </w:t>
      </w:r>
      <w:r w:rsidR="00393D45">
        <w:t>near Haneda Airport</w:t>
      </w:r>
      <w:r w:rsidR="00EC6C74">
        <w:t>.</w:t>
      </w:r>
      <w:r w:rsidR="00393D45">
        <w:t xml:space="preserve">  </w:t>
      </w:r>
      <w:r w:rsidR="00393D45">
        <w:rPr>
          <w:i/>
          <w:iCs/>
        </w:rPr>
        <w:t xml:space="preserve">Optional evening trip </w:t>
      </w:r>
      <w:r w:rsidR="0030250B">
        <w:rPr>
          <w:i/>
          <w:iCs/>
        </w:rPr>
        <w:t xml:space="preserve">with Dr. Ferreira </w:t>
      </w:r>
      <w:r w:rsidR="00393D45">
        <w:rPr>
          <w:i/>
          <w:iCs/>
        </w:rPr>
        <w:t xml:space="preserve">to </w:t>
      </w:r>
      <w:r w:rsidR="00DC52E4">
        <w:rPr>
          <w:i/>
          <w:iCs/>
        </w:rPr>
        <w:t>Manekineko Karaoke Bar</w:t>
      </w:r>
      <w:r w:rsidR="00443C5F">
        <w:rPr>
          <w:i/>
          <w:iCs/>
        </w:rPr>
        <w:t>.</w:t>
      </w:r>
    </w:p>
    <w:p w14:paraId="5F8E2748" w14:textId="77777777" w:rsidR="00F91991" w:rsidRDefault="00F91991" w:rsidP="00F91991"/>
    <w:p w14:paraId="3948EDBE" w14:textId="164D2D46" w:rsidR="003547F8" w:rsidRDefault="00F91991">
      <w:r>
        <w:t>Day 15 (Mon, 5/</w:t>
      </w:r>
      <w:r w:rsidR="008220A4">
        <w:t>2</w:t>
      </w:r>
      <w:r w:rsidR="006D6EF5">
        <w:t>7</w:t>
      </w:r>
      <w:r>
        <w:t xml:space="preserve">): </w:t>
      </w:r>
      <w:r w:rsidR="00CA3634">
        <w:t>Take Haneda Airport</w:t>
      </w:r>
      <w:r w:rsidR="008D649C">
        <w:t xml:space="preserve"> Limousine Bus </w:t>
      </w:r>
      <w:r>
        <w:t>to Haneda Airport.  Depart Japan.</w:t>
      </w:r>
    </w:p>
    <w:sectPr w:rsidR="003547F8" w:rsidSect="00693F6F">
      <w:footerReference w:type="default" r:id="rId54"/>
      <w:pgSz w:w="12240" w:h="15840"/>
      <w:pgMar w:top="238" w:right="420" w:bottom="0" w:left="520" w:header="0" w:footer="0" w:gutter="0"/>
      <w:cols w:space="0" w:equalWidth="0">
        <w:col w:w="113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262ED" w14:textId="77777777" w:rsidR="00315015" w:rsidRDefault="00315015">
      <w:r>
        <w:separator/>
      </w:r>
    </w:p>
  </w:endnote>
  <w:endnote w:type="continuationSeparator" w:id="0">
    <w:p w14:paraId="44F76295" w14:textId="77777777" w:rsidR="00315015" w:rsidRDefault="00315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70EC9" w14:textId="77777777" w:rsidR="007609B7" w:rsidRDefault="009C0887">
    <w:pPr>
      <w:pStyle w:val="Footer"/>
      <w:jc w:val="center"/>
    </w:pPr>
    <w:r>
      <w:fldChar w:fldCharType="begin"/>
    </w:r>
    <w:r>
      <w:instrText xml:space="preserve"> PAGE   \* MERGEFORMAT </w:instrText>
    </w:r>
    <w:r>
      <w:fldChar w:fldCharType="separate"/>
    </w:r>
    <w:r>
      <w:rPr>
        <w:noProof/>
      </w:rPr>
      <w:t>3</w:t>
    </w:r>
    <w:r>
      <w:rPr>
        <w:noProof/>
      </w:rPr>
      <w:fldChar w:fldCharType="end"/>
    </w:r>
  </w:p>
  <w:p w14:paraId="0B4F2770" w14:textId="77777777" w:rsidR="007609B7" w:rsidRDefault="00760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E23E3" w14:textId="77777777" w:rsidR="00315015" w:rsidRDefault="00315015">
      <w:r>
        <w:separator/>
      </w:r>
    </w:p>
  </w:footnote>
  <w:footnote w:type="continuationSeparator" w:id="0">
    <w:p w14:paraId="6F47EBDC" w14:textId="77777777" w:rsidR="00315015" w:rsidRDefault="0031501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TSzNDWyNDIxNTRX0lEKTi0uzszPAykwrAUANj5PTSwAAAA="/>
  </w:docVars>
  <w:rsids>
    <w:rsidRoot w:val="00693F6F"/>
    <w:rsid w:val="00070D15"/>
    <w:rsid w:val="000D0E1A"/>
    <w:rsid w:val="000E6BE6"/>
    <w:rsid w:val="000E6C53"/>
    <w:rsid w:val="00132EF4"/>
    <w:rsid w:val="00160A7E"/>
    <w:rsid w:val="00174CF2"/>
    <w:rsid w:val="00190385"/>
    <w:rsid w:val="001913D6"/>
    <w:rsid w:val="001A6BBF"/>
    <w:rsid w:val="001C3151"/>
    <w:rsid w:val="001D0F9A"/>
    <w:rsid w:val="0023568F"/>
    <w:rsid w:val="0026732C"/>
    <w:rsid w:val="002812A1"/>
    <w:rsid w:val="00290B07"/>
    <w:rsid w:val="002924CD"/>
    <w:rsid w:val="002B1672"/>
    <w:rsid w:val="002C10ED"/>
    <w:rsid w:val="002C1A7A"/>
    <w:rsid w:val="002C4081"/>
    <w:rsid w:val="0030250B"/>
    <w:rsid w:val="00310F3F"/>
    <w:rsid w:val="00315015"/>
    <w:rsid w:val="003461B4"/>
    <w:rsid w:val="00350F69"/>
    <w:rsid w:val="003547F8"/>
    <w:rsid w:val="00376B84"/>
    <w:rsid w:val="0039103F"/>
    <w:rsid w:val="00393D45"/>
    <w:rsid w:val="003B38F9"/>
    <w:rsid w:val="003C0825"/>
    <w:rsid w:val="003E0797"/>
    <w:rsid w:val="00426969"/>
    <w:rsid w:val="00443C5F"/>
    <w:rsid w:val="00466BF7"/>
    <w:rsid w:val="004B2A55"/>
    <w:rsid w:val="004E3474"/>
    <w:rsid w:val="004F673D"/>
    <w:rsid w:val="00543809"/>
    <w:rsid w:val="00553123"/>
    <w:rsid w:val="005539F6"/>
    <w:rsid w:val="00591381"/>
    <w:rsid w:val="005A4C4A"/>
    <w:rsid w:val="005B0302"/>
    <w:rsid w:val="005D2256"/>
    <w:rsid w:val="00623CED"/>
    <w:rsid w:val="006641CC"/>
    <w:rsid w:val="00693F6F"/>
    <w:rsid w:val="006B5DB8"/>
    <w:rsid w:val="006C34DA"/>
    <w:rsid w:val="006C3F0D"/>
    <w:rsid w:val="006D24C9"/>
    <w:rsid w:val="006D6EF5"/>
    <w:rsid w:val="007609B7"/>
    <w:rsid w:val="007670F8"/>
    <w:rsid w:val="007A58EC"/>
    <w:rsid w:val="007B0996"/>
    <w:rsid w:val="007B1B15"/>
    <w:rsid w:val="0080182D"/>
    <w:rsid w:val="00814DA9"/>
    <w:rsid w:val="008220A4"/>
    <w:rsid w:val="008514A6"/>
    <w:rsid w:val="00875E39"/>
    <w:rsid w:val="008863FF"/>
    <w:rsid w:val="00896B1E"/>
    <w:rsid w:val="008D649C"/>
    <w:rsid w:val="008E4609"/>
    <w:rsid w:val="009222D3"/>
    <w:rsid w:val="00925628"/>
    <w:rsid w:val="009461FF"/>
    <w:rsid w:val="009513A1"/>
    <w:rsid w:val="00953171"/>
    <w:rsid w:val="00967C16"/>
    <w:rsid w:val="00997F59"/>
    <w:rsid w:val="009C0887"/>
    <w:rsid w:val="009F5E30"/>
    <w:rsid w:val="00A77EED"/>
    <w:rsid w:val="00A828DD"/>
    <w:rsid w:val="00B07301"/>
    <w:rsid w:val="00B549FE"/>
    <w:rsid w:val="00B67C6D"/>
    <w:rsid w:val="00C0484D"/>
    <w:rsid w:val="00C16601"/>
    <w:rsid w:val="00C27405"/>
    <w:rsid w:val="00C36BD3"/>
    <w:rsid w:val="00C83E9C"/>
    <w:rsid w:val="00C95549"/>
    <w:rsid w:val="00CA3634"/>
    <w:rsid w:val="00D03614"/>
    <w:rsid w:val="00D31E01"/>
    <w:rsid w:val="00DC52E4"/>
    <w:rsid w:val="00DD3CD1"/>
    <w:rsid w:val="00DF5880"/>
    <w:rsid w:val="00E23C53"/>
    <w:rsid w:val="00E327A6"/>
    <w:rsid w:val="00E35254"/>
    <w:rsid w:val="00EC3DBD"/>
    <w:rsid w:val="00EC6C74"/>
    <w:rsid w:val="00ED578D"/>
    <w:rsid w:val="00F414A7"/>
    <w:rsid w:val="00F47EA4"/>
    <w:rsid w:val="00F91991"/>
    <w:rsid w:val="00F93C27"/>
    <w:rsid w:val="00FC075E"/>
    <w:rsid w:val="00FD7187"/>
    <w:rsid w:val="00FE1E99"/>
    <w:rsid w:val="00FF6E36"/>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0AAA2"/>
  <w15:chartTrackingRefBased/>
  <w15:docId w15:val="{9BDB2741-07CA-5941-B9B9-C5E271BDA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F6F"/>
    <w:rPr>
      <w:rFonts w:ascii="Arial" w:eastAsia="Calibri" w:hAnsi="Arial" w:cs="Arial"/>
      <w:sz w:val="22"/>
      <w:szCs w:val="20"/>
      <w:lang w:bidi="ar-SA"/>
    </w:rPr>
  </w:style>
  <w:style w:type="paragraph" w:styleId="Heading1">
    <w:name w:val="heading 1"/>
    <w:basedOn w:val="Normal"/>
    <w:next w:val="Normal"/>
    <w:link w:val="Heading1Char"/>
    <w:uiPriority w:val="9"/>
    <w:qFormat/>
    <w:rsid w:val="000E6C53"/>
    <w:pPr>
      <w:spacing w:line="0" w:lineRule="atLeast"/>
      <w:outlineLvl w:val="0"/>
    </w:pPr>
    <w:rPr>
      <w:rFonts w:eastAsia="Arial"/>
      <w:b/>
      <w:color w:val="000000"/>
      <w:sz w:val="32"/>
      <w:szCs w:val="32"/>
    </w:rPr>
  </w:style>
  <w:style w:type="paragraph" w:styleId="Heading2">
    <w:name w:val="heading 2"/>
    <w:basedOn w:val="Normal"/>
    <w:next w:val="Normal"/>
    <w:link w:val="Heading2Char"/>
    <w:uiPriority w:val="9"/>
    <w:unhideWhenUsed/>
    <w:qFormat/>
    <w:rsid w:val="001913D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3F6F"/>
    <w:pPr>
      <w:spacing w:before="120" w:after="60"/>
      <w:ind w:left="2160"/>
      <w:contextualSpacing/>
      <w:outlineLvl w:val="2"/>
    </w:pPr>
    <w:rPr>
      <w:rFonts w:ascii="Cambria" w:eastAsia="Times New Roman" w:hAnsi="Cambria" w:cs="Times New Roman"/>
      <w:smallCaps/>
      <w:color w:val="04617B"/>
      <w:spacing w:val="20"/>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93F6F"/>
    <w:rPr>
      <w:rFonts w:ascii="Cambria" w:eastAsia="Times New Roman" w:hAnsi="Cambria" w:cs="Times New Roman"/>
      <w:smallCaps/>
      <w:color w:val="04617B"/>
      <w:spacing w:val="20"/>
      <w:szCs w:val="24"/>
      <w:lang w:bidi="en-US"/>
    </w:rPr>
  </w:style>
  <w:style w:type="character" w:styleId="Hyperlink">
    <w:name w:val="Hyperlink"/>
    <w:uiPriority w:val="99"/>
    <w:unhideWhenUsed/>
    <w:rsid w:val="00693F6F"/>
    <w:rPr>
      <w:color w:val="0563C1"/>
      <w:u w:val="single"/>
    </w:rPr>
  </w:style>
  <w:style w:type="paragraph" w:styleId="IntenseQuote">
    <w:name w:val="Intense Quote"/>
    <w:basedOn w:val="Normal"/>
    <w:next w:val="Normal"/>
    <w:link w:val="IntenseQuoteChar"/>
    <w:autoRedefine/>
    <w:uiPriority w:val="30"/>
    <w:qFormat/>
    <w:rsid w:val="00693F6F"/>
    <w:pPr>
      <w:pBdr>
        <w:top w:val="single" w:sz="4" w:space="12" w:color="auto"/>
        <w:left w:val="single" w:sz="4" w:space="15" w:color="auto"/>
        <w:bottom w:val="single" w:sz="4" w:space="10" w:color="auto"/>
        <w:right w:val="single" w:sz="4" w:space="15" w:color="auto"/>
      </w:pBdr>
      <w:ind w:left="288" w:right="288"/>
      <w:contextualSpacing/>
    </w:pPr>
    <w:rPr>
      <w:rFonts w:eastAsia="Times New Roman" w:cs="Times New Roman"/>
      <w:smallCaps/>
      <w:color w:val="000000"/>
      <w:sz w:val="24"/>
      <w:lang w:bidi="en-US"/>
    </w:rPr>
  </w:style>
  <w:style w:type="character" w:customStyle="1" w:styleId="IntenseQuoteChar">
    <w:name w:val="Intense Quote Char"/>
    <w:basedOn w:val="DefaultParagraphFont"/>
    <w:link w:val="IntenseQuote"/>
    <w:uiPriority w:val="30"/>
    <w:rsid w:val="00693F6F"/>
    <w:rPr>
      <w:rFonts w:ascii="Arial" w:eastAsia="Times New Roman" w:hAnsi="Arial" w:cs="Times New Roman"/>
      <w:smallCaps/>
      <w:color w:val="000000"/>
      <w:szCs w:val="20"/>
      <w:lang w:bidi="en-US"/>
    </w:rPr>
  </w:style>
  <w:style w:type="paragraph" w:styleId="Header">
    <w:name w:val="header"/>
    <w:basedOn w:val="Normal"/>
    <w:link w:val="HeaderChar"/>
    <w:uiPriority w:val="99"/>
    <w:unhideWhenUsed/>
    <w:rsid w:val="00693F6F"/>
    <w:pPr>
      <w:tabs>
        <w:tab w:val="center" w:pos="4680"/>
        <w:tab w:val="right" w:pos="9360"/>
      </w:tabs>
    </w:pPr>
  </w:style>
  <w:style w:type="character" w:customStyle="1" w:styleId="HeaderChar">
    <w:name w:val="Header Char"/>
    <w:basedOn w:val="DefaultParagraphFont"/>
    <w:link w:val="Header"/>
    <w:uiPriority w:val="99"/>
    <w:rsid w:val="00693F6F"/>
    <w:rPr>
      <w:rFonts w:ascii="Arial" w:eastAsia="Calibri" w:hAnsi="Arial" w:cs="Arial"/>
      <w:sz w:val="22"/>
      <w:szCs w:val="20"/>
      <w:lang w:bidi="ar-SA"/>
    </w:rPr>
  </w:style>
  <w:style w:type="paragraph" w:styleId="Footer">
    <w:name w:val="footer"/>
    <w:basedOn w:val="Normal"/>
    <w:link w:val="FooterChar"/>
    <w:uiPriority w:val="99"/>
    <w:unhideWhenUsed/>
    <w:rsid w:val="00693F6F"/>
    <w:pPr>
      <w:tabs>
        <w:tab w:val="center" w:pos="4680"/>
        <w:tab w:val="right" w:pos="9360"/>
      </w:tabs>
    </w:pPr>
  </w:style>
  <w:style w:type="character" w:customStyle="1" w:styleId="FooterChar">
    <w:name w:val="Footer Char"/>
    <w:basedOn w:val="DefaultParagraphFont"/>
    <w:link w:val="Footer"/>
    <w:uiPriority w:val="99"/>
    <w:rsid w:val="00693F6F"/>
    <w:rPr>
      <w:rFonts w:ascii="Arial" w:eastAsia="Calibri" w:hAnsi="Arial" w:cs="Arial"/>
      <w:sz w:val="22"/>
      <w:szCs w:val="20"/>
      <w:lang w:bidi="ar-SA"/>
    </w:rPr>
  </w:style>
  <w:style w:type="paragraph" w:styleId="Title">
    <w:name w:val="Title"/>
    <w:basedOn w:val="Normal"/>
    <w:next w:val="Normal"/>
    <w:link w:val="TitleChar"/>
    <w:uiPriority w:val="10"/>
    <w:qFormat/>
    <w:rsid w:val="00693F6F"/>
    <w:pPr>
      <w:spacing w:after="300"/>
      <w:contextualSpacing/>
    </w:pPr>
    <w:rPr>
      <w:rFonts w:ascii="Cambria" w:eastAsia="MS Gothic" w:hAnsi="Cambria" w:cs="Times New Roman"/>
      <w:smallCaps/>
      <w:sz w:val="40"/>
      <w:szCs w:val="52"/>
    </w:rPr>
  </w:style>
  <w:style w:type="character" w:customStyle="1" w:styleId="TitleChar">
    <w:name w:val="Title Char"/>
    <w:basedOn w:val="DefaultParagraphFont"/>
    <w:link w:val="Title"/>
    <w:uiPriority w:val="10"/>
    <w:rsid w:val="00693F6F"/>
    <w:rPr>
      <w:rFonts w:ascii="Cambria" w:eastAsia="MS Gothic" w:hAnsi="Cambria" w:cs="Times New Roman"/>
      <w:smallCaps/>
      <w:sz w:val="40"/>
      <w:szCs w:val="52"/>
      <w:lang w:bidi="ar-SA"/>
    </w:rPr>
  </w:style>
  <w:style w:type="character" w:styleId="FollowedHyperlink">
    <w:name w:val="FollowedHyperlink"/>
    <w:basedOn w:val="DefaultParagraphFont"/>
    <w:uiPriority w:val="99"/>
    <w:semiHidden/>
    <w:unhideWhenUsed/>
    <w:rsid w:val="00C95549"/>
    <w:rPr>
      <w:color w:val="954F72" w:themeColor="followedHyperlink"/>
      <w:u w:val="single"/>
    </w:rPr>
  </w:style>
  <w:style w:type="character" w:styleId="UnresolvedMention">
    <w:name w:val="Unresolved Mention"/>
    <w:basedOn w:val="DefaultParagraphFont"/>
    <w:uiPriority w:val="99"/>
    <w:semiHidden/>
    <w:unhideWhenUsed/>
    <w:rsid w:val="00C95549"/>
    <w:rPr>
      <w:color w:val="605E5C"/>
      <w:shd w:val="clear" w:color="auto" w:fill="E1DFDD"/>
    </w:rPr>
  </w:style>
  <w:style w:type="character" w:customStyle="1" w:styleId="Heading1Char">
    <w:name w:val="Heading 1 Char"/>
    <w:basedOn w:val="DefaultParagraphFont"/>
    <w:link w:val="Heading1"/>
    <w:uiPriority w:val="9"/>
    <w:rsid w:val="000E6C53"/>
    <w:rPr>
      <w:rFonts w:ascii="Arial" w:eastAsia="Arial" w:hAnsi="Arial" w:cs="Arial"/>
      <w:b/>
      <w:color w:val="000000"/>
      <w:sz w:val="32"/>
      <w:szCs w:val="32"/>
      <w:lang w:bidi="ar-SA"/>
    </w:rPr>
  </w:style>
  <w:style w:type="character" w:customStyle="1" w:styleId="Heading2Char">
    <w:name w:val="Heading 2 Char"/>
    <w:basedOn w:val="DefaultParagraphFont"/>
    <w:link w:val="Heading2"/>
    <w:uiPriority w:val="9"/>
    <w:rsid w:val="001913D6"/>
    <w:rPr>
      <w:rFonts w:asciiTheme="majorHAnsi" w:eastAsiaTheme="majorEastAsia" w:hAnsiTheme="majorHAnsi" w:cstheme="majorBidi"/>
      <w:color w:val="2F5496" w:themeColor="accent1" w:themeShade="BF"/>
      <w:sz w:val="26"/>
      <w:szCs w:val="2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97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ferreira@kennesaw.edu" TargetMode="External"/><Relationship Id="rId18" Type="http://schemas.openxmlformats.org/officeDocument/2006/relationships/hyperlink" Target="http://curriculum.kennesaw.edu/resources/federal_bor_ksu_student_policies.php" TargetMode="External"/><Relationship Id="rId26" Type="http://schemas.openxmlformats.org/officeDocument/2006/relationships/hyperlink" Target="https://www.tokyo-zoo.net/english/ueno/main.html" TargetMode="External"/><Relationship Id="rId39" Type="http://schemas.openxmlformats.org/officeDocument/2006/relationships/hyperlink" Target="https://www.hakodate.travel/en/top7/motomachi" TargetMode="External"/><Relationship Id="rId21" Type="http://schemas.openxmlformats.org/officeDocument/2006/relationships/hyperlink" Target="https://curriculum.kennesaw.edu/resources/ksu_student_resources_for_course_syllabus.php" TargetMode="External"/><Relationship Id="rId34" Type="http://schemas.openxmlformats.org/officeDocument/2006/relationships/hyperlink" Target="https://www.japan-guide.com/e/e5201.html" TargetMode="External"/><Relationship Id="rId42" Type="http://schemas.openxmlformats.org/officeDocument/2006/relationships/hyperlink" Target="http://www.pref.fukushima.lg.jp/site/portal-english/en02-05.html" TargetMode="External"/><Relationship Id="rId47" Type="http://schemas.openxmlformats.org/officeDocument/2006/relationships/hyperlink" Target="https://www.japan-guide.com/e/e3903.html" TargetMode="External"/><Relationship Id="rId50" Type="http://schemas.openxmlformats.org/officeDocument/2006/relationships/hyperlink" Target="https://www.japan-guide.com/e/e3915.html" TargetMode="External"/><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urriculum.kennesaw.edu/resources/ksu_student_resources_for_course_syllabus.php" TargetMode="External"/><Relationship Id="rId29" Type="http://schemas.openxmlformats.org/officeDocument/2006/relationships/hyperlink" Target="https://www.japan-guide.com/e/e4101.html" TargetMode="External"/><Relationship Id="rId11" Type="http://schemas.openxmlformats.org/officeDocument/2006/relationships/image" Target="media/image2.png"/><Relationship Id="rId24" Type="http://schemas.openxmlformats.org/officeDocument/2006/relationships/hyperlink" Target="https://www.japan-guide.com/e/e3002.html" TargetMode="External"/><Relationship Id="rId32" Type="http://schemas.openxmlformats.org/officeDocument/2006/relationships/hyperlink" Target="https://www.japan-guide.com/e/e3018.html" TargetMode="External"/><Relationship Id="rId37" Type="http://schemas.openxmlformats.org/officeDocument/2006/relationships/hyperlink" Target="https://www.hakodate-factory.com/bluemoon/" TargetMode="External"/><Relationship Id="rId40" Type="http://schemas.openxmlformats.org/officeDocument/2006/relationships/hyperlink" Target="http://hakodate-yunokawa.jp/lan/en.html" TargetMode="External"/><Relationship Id="rId45" Type="http://schemas.openxmlformats.org/officeDocument/2006/relationships/hyperlink" Target="https://www.tripadvisor.com/Attraction_Review-g298564-d10724091-Reviews-Pokemon_Center_Kyoto-Kyoto_Kyoto_Prefecture_Kinki.html" TargetMode="External"/><Relationship Id="rId53" Type="http://schemas.openxmlformats.org/officeDocument/2006/relationships/hyperlink" Target="https://www.japan-guide.com/e/e3908.html" TargetMode="External"/><Relationship Id="rId5" Type="http://schemas.openxmlformats.org/officeDocument/2006/relationships/styles" Target="styles.xml"/><Relationship Id="rId10" Type="http://schemas.openxmlformats.org/officeDocument/2006/relationships/image" Target="media/image1.jpeg"/><Relationship Id="rId19" Type="http://schemas.openxmlformats.org/officeDocument/2006/relationships/hyperlink" Target="https://curriculum.kennesaw.edu/resources/ksu_student_resources_for_course_syllabus.php" TargetMode="External"/><Relationship Id="rId31" Type="http://schemas.openxmlformats.org/officeDocument/2006/relationships/hyperlink" Target="https://www.kabukiweb.net/" TargetMode="External"/><Relationship Id="rId44" Type="http://schemas.openxmlformats.org/officeDocument/2006/relationships/hyperlink" Target="https://www.japan-guide.com/e/e3931.html" TargetMode="External"/><Relationship Id="rId52" Type="http://schemas.openxmlformats.org/officeDocument/2006/relationships/hyperlink" Target="https://www.japan-guide.com/e/e3909.html"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Adavi368@kennesaw.edu" TargetMode="External"/><Relationship Id="rId22" Type="http://schemas.openxmlformats.org/officeDocument/2006/relationships/hyperlink" Target="http://www.samuraimuseum.jp/en/" TargetMode="External"/><Relationship Id="rId27" Type="http://schemas.openxmlformats.org/officeDocument/2006/relationships/hyperlink" Target="https://www.japan-guide.com/e/e3004.html" TargetMode="External"/><Relationship Id="rId30" Type="http://schemas.openxmlformats.org/officeDocument/2006/relationships/hyperlink" Target="https://www.tripadvisor.com/Attraction_Review-g1066444-d315477-Reviews-The_Tsukiji_Market-Chuo_Tokyo_Tokyo_Prefecture_Kanto.html" TargetMode="External"/><Relationship Id="rId35" Type="http://schemas.openxmlformats.org/officeDocument/2006/relationships/hyperlink" Target="https://www.hakodate.travel/en/top7/night-view" TargetMode="External"/><Relationship Id="rId43" Type="http://schemas.openxmlformats.org/officeDocument/2006/relationships/hyperlink" Target="https://www.tripadvisor.com/Attraction_Review-g298244-d1383997-Reviews-Fukushima_Prefecture_Tourist_Product_Center-Fukushima_Fukushima_Prefecture_Tohoku.html" TargetMode="External"/><Relationship Id="rId48" Type="http://schemas.openxmlformats.org/officeDocument/2006/relationships/hyperlink" Target="https://www.japan-guide.com/e/e3946.html"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www.japan-guide.com/e/e3938.html" TargetMode="Externa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hyperlink" Target="http://www.kennesaw.edu/stu_dev/dsss/welcome.html" TargetMode="External"/><Relationship Id="rId25" Type="http://schemas.openxmlformats.org/officeDocument/2006/relationships/hyperlink" Target="https://www.tnm.jp/?lang=en" TargetMode="External"/><Relationship Id="rId33" Type="http://schemas.openxmlformats.org/officeDocument/2006/relationships/hyperlink" Target="https://www.japan-guide.com/e/e5200.html" TargetMode="External"/><Relationship Id="rId38" Type="http://schemas.openxmlformats.org/officeDocument/2006/relationships/hyperlink" Target="https://www.hakodate.travel/en/top7/morning-market" TargetMode="External"/><Relationship Id="rId46" Type="http://schemas.openxmlformats.org/officeDocument/2006/relationships/hyperlink" Target="https://www.kiyomizudera.or.jp/en/" TargetMode="External"/><Relationship Id="rId20" Type="http://schemas.openxmlformats.org/officeDocument/2006/relationships/hyperlink" Target="http://scai.kennesaw.edu/codes.php" TargetMode="External"/><Relationship Id="rId41" Type="http://schemas.openxmlformats.org/officeDocument/2006/relationships/hyperlink" Target="https://www.tripadvisor.com/Restaurant_Review-g298151-d8677540-Reviews-Bentenzushi-Hakodate_Hokkaido.htm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cia.kennesaw.edu/instructional-resources/syllabus-policy.php" TargetMode="External"/><Relationship Id="rId23" Type="http://schemas.openxmlformats.org/officeDocument/2006/relationships/hyperlink" Target="https://www.japan-guide.com/e/e3011_tocho.html" TargetMode="External"/><Relationship Id="rId28" Type="http://schemas.openxmlformats.org/officeDocument/2006/relationships/hyperlink" Target="https://www.japan-guide.com/e/e3001.html" TargetMode="External"/><Relationship Id="rId36" Type="http://schemas.openxmlformats.org/officeDocument/2006/relationships/hyperlink" Target="https://www.hakodate.travel/en/sightseeing_spots/nature/mt-esan" TargetMode="External"/><Relationship Id="rId49" Type="http://schemas.openxmlformats.org/officeDocument/2006/relationships/hyperlink" Target="https://www.japan-guide.com/e/e391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C483B756A2864A9701EC44287FD929" ma:contentTypeVersion="12" ma:contentTypeDescription="Create a new document." ma:contentTypeScope="" ma:versionID="b579322a0487e11cbd9f3e42848647ad">
  <xsd:schema xmlns:xsd="http://www.w3.org/2001/XMLSchema" xmlns:xs="http://www.w3.org/2001/XMLSchema" xmlns:p="http://schemas.microsoft.com/office/2006/metadata/properties" xmlns:ns3="6a1779fd-98db-49ab-8a3d-3a13e7873ef7" xmlns:ns4="fffcc147-31e4-4918-bc12-6d5319fc1f0f" targetNamespace="http://schemas.microsoft.com/office/2006/metadata/properties" ma:root="true" ma:fieldsID="246d2e99e432111601466bb88b4b29d6" ns3:_="" ns4:_="">
    <xsd:import namespace="6a1779fd-98db-49ab-8a3d-3a13e7873ef7"/>
    <xsd:import namespace="fffcc147-31e4-4918-bc12-6d5319fc1f0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779fd-98db-49ab-8a3d-3a13e787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fcc147-31e4-4918-bc12-6d5319fc1f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6638A-BA95-4B0F-B607-A96229720E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779fd-98db-49ab-8a3d-3a13e7873ef7"/>
    <ds:schemaRef ds:uri="fffcc147-31e4-4918-bc12-6d5319fc1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F9BEFA-B9A7-4873-8674-716F4FCF6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D07C5C-AC67-410C-B500-6A01FD3AE539}">
  <ds:schemaRefs>
    <ds:schemaRef ds:uri="http://schemas.microsoft.com/sharepoint/v3/contenttype/forms"/>
  </ds:schemaRefs>
</ds:datastoreItem>
</file>

<file path=customXml/itemProps4.xml><?xml version="1.0" encoding="utf-8"?>
<ds:datastoreItem xmlns:ds="http://schemas.openxmlformats.org/officeDocument/2006/customXml" ds:itemID="{2A2CDCA6-8465-4A29-A6E9-A0C9CA1F9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2040</Words>
  <Characters>1163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ample syllabus template 8.8.19</vt:lpstr>
    </vt:vector>
  </TitlesOfParts>
  <Manager/>
  <Company>KSU</Company>
  <LinksUpToDate>false</LinksUpToDate>
  <CharactersWithSpaces>13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yllabus template 8.8.19</dc:title>
  <dc:subject/>
  <dc:creator>Paweena Somjit</dc:creator>
  <cp:keywords/>
  <dc:description/>
  <cp:lastModifiedBy>Dan Ferreira</cp:lastModifiedBy>
  <cp:revision>68</cp:revision>
  <dcterms:created xsi:type="dcterms:W3CDTF">2020-10-20T16:00:00Z</dcterms:created>
  <dcterms:modified xsi:type="dcterms:W3CDTF">2024-01-04T20: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C483B756A2864A9701EC44287FD929</vt:lpwstr>
  </property>
  <property fmtid="{D5CDD505-2E9C-101B-9397-08002B2CF9AE}" pid="3" name="GrammarlyDocumentId">
    <vt:lpwstr>1d81de25d043bf0b06fa75cad6df81e857fbf964f8ebbd38970ea55780c906fd</vt:lpwstr>
  </property>
</Properties>
</file>